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352B98" w14:textId="1C9A42BC" w:rsidR="00AC34BA" w:rsidRDefault="000169E8" w:rsidP="000169E8">
      <w:pPr>
        <w:pStyle w:val="BodyText"/>
        <w:tabs>
          <w:tab w:val="left" w:pos="2038"/>
        </w:tabs>
        <w:spacing w:before="112"/>
        <w:ind w:right="3661" w:firstLineChars="100" w:firstLine="532"/>
        <w:rPr>
          <w:rFonts w:eastAsiaTheme="minorEastAsia"/>
          <w:b/>
          <w:i/>
          <w:w w:val="95"/>
          <w:sz w:val="56"/>
        </w:rPr>
      </w:pPr>
      <w:r w:rsidRPr="000169E8">
        <w:rPr>
          <w:rFonts w:eastAsiaTheme="minorEastAsia"/>
          <w:b/>
          <w:i/>
          <w:noProof/>
          <w:w w:val="95"/>
          <w:sz w:val="56"/>
        </w:rPr>
        <w:drawing>
          <wp:anchor distT="0" distB="0" distL="114300" distR="114300" simplePos="0" relativeHeight="251655680" behindDoc="0" locked="0" layoutInCell="1" allowOverlap="1" wp14:anchorId="7BEB1374" wp14:editId="0959EFDC">
            <wp:simplePos x="0" y="0"/>
            <wp:positionH relativeFrom="column">
              <wp:posOffset>5085080</wp:posOffset>
            </wp:positionH>
            <wp:positionV relativeFrom="paragraph">
              <wp:posOffset>-476250</wp:posOffset>
            </wp:positionV>
            <wp:extent cx="1079500" cy="1445895"/>
            <wp:effectExtent l="0" t="0" r="0" b="0"/>
            <wp:wrapSquare wrapText="bothSides"/>
            <wp:docPr id="1393834110" name="Picture 1" descr="A person in a black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834110" name="Picture 1" descr="A person in a black shi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0677" w:rsidRPr="00AC34BA">
        <w:rPr>
          <w:rFonts w:eastAsiaTheme="minorEastAsia" w:hint="eastAsia"/>
          <w:b/>
          <w:i/>
          <w:w w:val="95"/>
          <w:sz w:val="44"/>
          <w:szCs w:val="20"/>
        </w:rPr>
        <w:t>Y</w:t>
      </w:r>
      <w:r w:rsidR="00D80677" w:rsidRPr="00AC34BA">
        <w:rPr>
          <w:rFonts w:eastAsiaTheme="minorEastAsia"/>
          <w:b/>
          <w:i/>
          <w:w w:val="95"/>
          <w:sz w:val="44"/>
          <w:szCs w:val="20"/>
        </w:rPr>
        <w:t>ue Liu</w:t>
      </w:r>
      <w:r w:rsidR="00D80677">
        <w:rPr>
          <w:rFonts w:eastAsiaTheme="minorEastAsia" w:hint="eastAsia"/>
          <w:b/>
          <w:i/>
          <w:w w:val="95"/>
          <w:sz w:val="56"/>
        </w:rPr>
        <w:t xml:space="preserve"> </w:t>
      </w:r>
    </w:p>
    <w:p w14:paraId="645E1CBE" w14:textId="5940F269" w:rsidR="008C78A8" w:rsidRPr="00CA3D5C" w:rsidRDefault="00D80677" w:rsidP="005A4057">
      <w:pPr>
        <w:pStyle w:val="BodyText"/>
        <w:tabs>
          <w:tab w:val="left" w:pos="2038"/>
        </w:tabs>
        <w:spacing w:before="112"/>
        <w:ind w:right="3661" w:firstLineChars="250" w:firstLine="545"/>
        <w:rPr>
          <w:rFonts w:eastAsiaTheme="minorEastAsia"/>
          <w:spacing w:val="-4"/>
          <w:sz w:val="22"/>
        </w:rPr>
      </w:pPr>
      <w:r>
        <w:rPr>
          <w:rFonts w:eastAsiaTheme="minorEastAsia"/>
          <w:b/>
          <w:spacing w:val="-3"/>
          <w:sz w:val="22"/>
        </w:rPr>
        <w:t>E-</w:t>
      </w:r>
      <w:r w:rsidR="001212F5" w:rsidRPr="0006712B">
        <w:rPr>
          <w:rFonts w:eastAsiaTheme="minorEastAsia"/>
          <w:b/>
          <w:spacing w:val="-3"/>
          <w:sz w:val="22"/>
        </w:rPr>
        <w:t>mail</w:t>
      </w:r>
      <w:r>
        <w:rPr>
          <w:rFonts w:eastAsiaTheme="minorEastAsia"/>
          <w:b/>
          <w:spacing w:val="-3"/>
          <w:sz w:val="22"/>
        </w:rPr>
        <w:t>:</w:t>
      </w:r>
      <w:r w:rsidR="00717751">
        <w:rPr>
          <w:rFonts w:eastAsiaTheme="minorEastAsia"/>
          <w:b/>
          <w:spacing w:val="-3"/>
          <w:sz w:val="22"/>
        </w:rPr>
        <w:t xml:space="preserve"> </w:t>
      </w:r>
      <w:hyperlink r:id="rId8" w:history="1"/>
      <w:r w:rsidR="008C78A8" w:rsidRPr="008C78A8">
        <w:rPr>
          <w:rFonts w:eastAsiaTheme="minorEastAsia" w:hint="eastAsia"/>
          <w:spacing w:val="-4"/>
          <w:sz w:val="22"/>
        </w:rPr>
        <w:t xml:space="preserve"> </w:t>
      </w:r>
      <w:hyperlink r:id="rId9" w:history="1">
        <w:r w:rsidR="00CA3D5C" w:rsidRPr="0080407D">
          <w:rPr>
            <w:rStyle w:val="Hyperlink"/>
            <w:rFonts w:eastAsiaTheme="minorEastAsia"/>
            <w:spacing w:val="-4"/>
            <w:sz w:val="22"/>
          </w:rPr>
          <w:t>charlie.liu.offduty@outlook.com</w:t>
        </w:r>
      </w:hyperlink>
      <w:r w:rsidR="00CA3D5C">
        <w:rPr>
          <w:rFonts w:eastAsiaTheme="minorEastAsia" w:hint="eastAsia"/>
          <w:spacing w:val="-4"/>
          <w:sz w:val="22"/>
        </w:rPr>
        <w:t xml:space="preserve"> </w:t>
      </w:r>
    </w:p>
    <w:p w14:paraId="10353491" w14:textId="2E68B191" w:rsidR="00F1542B" w:rsidRDefault="00AC34BA" w:rsidP="005A4057">
      <w:pPr>
        <w:pStyle w:val="BodyText"/>
        <w:tabs>
          <w:tab w:val="left" w:pos="2038"/>
        </w:tabs>
        <w:spacing w:before="112"/>
        <w:ind w:right="3661" w:firstLineChars="250" w:firstLine="545"/>
        <w:rPr>
          <w:rFonts w:eastAsiaTheme="minorEastAsia"/>
          <w:spacing w:val="-4"/>
          <w:sz w:val="22"/>
        </w:rPr>
      </w:pPr>
      <w:r w:rsidRPr="00AC34BA">
        <w:rPr>
          <w:rFonts w:eastAsiaTheme="minorEastAsia" w:hint="eastAsia"/>
          <w:b/>
          <w:spacing w:val="-3"/>
          <w:sz w:val="22"/>
        </w:rPr>
        <w:t>Mobile</w:t>
      </w:r>
      <w:r>
        <w:rPr>
          <w:rFonts w:eastAsiaTheme="minorEastAsia"/>
          <w:spacing w:val="-4"/>
          <w:sz w:val="22"/>
        </w:rPr>
        <w:t xml:space="preserve">: </w:t>
      </w:r>
      <w:r w:rsidR="00717751">
        <w:rPr>
          <w:rFonts w:eastAsiaTheme="minorEastAsia"/>
          <w:spacing w:val="-4"/>
          <w:sz w:val="22"/>
        </w:rPr>
        <w:t>+61 0405786122</w:t>
      </w:r>
    </w:p>
    <w:p w14:paraId="32EE918C" w14:textId="330EBEC6" w:rsidR="00230608" w:rsidRDefault="0000657C" w:rsidP="0000657C">
      <w:pPr>
        <w:pStyle w:val="BodyText"/>
        <w:tabs>
          <w:tab w:val="left" w:pos="2038"/>
        </w:tabs>
        <w:spacing w:before="112"/>
        <w:ind w:left="533"/>
        <w:rPr>
          <w:rFonts w:eastAsiaTheme="minorEastAsia"/>
          <w:spacing w:val="-4"/>
          <w:sz w:val="22"/>
        </w:rPr>
      </w:pPr>
      <w:r w:rsidRPr="0000657C">
        <w:rPr>
          <w:rFonts w:eastAsiaTheme="minorEastAsia"/>
          <w:b/>
          <w:spacing w:val="-3"/>
          <w:sz w:val="22"/>
        </w:rPr>
        <w:t>Research interest</w:t>
      </w:r>
      <w:r>
        <w:rPr>
          <w:rFonts w:eastAsiaTheme="minorEastAsia"/>
          <w:spacing w:val="-4"/>
          <w:sz w:val="22"/>
        </w:rPr>
        <w:t xml:space="preserve">: </w:t>
      </w:r>
      <w:r w:rsidR="00230608">
        <w:rPr>
          <w:rFonts w:eastAsiaTheme="minorEastAsia" w:hint="eastAsia"/>
          <w:spacing w:val="-4"/>
          <w:sz w:val="22"/>
        </w:rPr>
        <w:t>R</w:t>
      </w:r>
      <w:r w:rsidRPr="0000657C">
        <w:rPr>
          <w:rFonts w:eastAsiaTheme="minorEastAsia"/>
          <w:spacing w:val="-4"/>
          <w:sz w:val="22"/>
        </w:rPr>
        <w:t>esponsible AI</w:t>
      </w:r>
      <w:r>
        <w:rPr>
          <w:rFonts w:eastAsiaTheme="minorEastAsia"/>
          <w:spacing w:val="-4"/>
          <w:sz w:val="22"/>
        </w:rPr>
        <w:t>,</w:t>
      </w:r>
      <w:r w:rsidR="007F4C17">
        <w:rPr>
          <w:rFonts w:eastAsiaTheme="minorEastAsia" w:hint="eastAsia"/>
          <w:spacing w:val="-4"/>
          <w:sz w:val="22"/>
        </w:rPr>
        <w:t xml:space="preserve"> AI </w:t>
      </w:r>
      <w:r w:rsidR="00230608">
        <w:rPr>
          <w:rFonts w:eastAsiaTheme="minorEastAsia" w:hint="eastAsia"/>
          <w:spacing w:val="-4"/>
          <w:sz w:val="22"/>
        </w:rPr>
        <w:t>E</w:t>
      </w:r>
      <w:r w:rsidR="007F4C17">
        <w:rPr>
          <w:rFonts w:eastAsiaTheme="minorEastAsia" w:hint="eastAsia"/>
          <w:spacing w:val="-4"/>
          <w:sz w:val="22"/>
        </w:rPr>
        <w:t>ngineering,</w:t>
      </w:r>
      <w:r>
        <w:rPr>
          <w:rFonts w:eastAsiaTheme="minorEastAsia"/>
          <w:spacing w:val="-4"/>
          <w:sz w:val="22"/>
        </w:rPr>
        <w:t xml:space="preserve"> </w:t>
      </w:r>
      <w:r w:rsidR="00230608">
        <w:rPr>
          <w:rFonts w:eastAsiaTheme="minorEastAsia" w:hint="eastAsia"/>
          <w:spacing w:val="-4"/>
          <w:sz w:val="22"/>
        </w:rPr>
        <w:t>Agent Architecture, Software Engineering for AI, AI for H</w:t>
      </w:r>
      <w:r w:rsidR="00230608" w:rsidRPr="00230608">
        <w:rPr>
          <w:rFonts w:eastAsiaTheme="minorEastAsia"/>
          <w:spacing w:val="-4"/>
          <w:sz w:val="22"/>
        </w:rPr>
        <w:t xml:space="preserve">ealth, </w:t>
      </w:r>
      <w:r w:rsidR="00230608">
        <w:rPr>
          <w:rFonts w:eastAsiaTheme="minorEastAsia" w:hint="eastAsia"/>
          <w:spacing w:val="-4"/>
          <w:sz w:val="22"/>
        </w:rPr>
        <w:t>S</w:t>
      </w:r>
      <w:r w:rsidR="00230608" w:rsidRPr="00230608">
        <w:rPr>
          <w:rFonts w:eastAsiaTheme="minorEastAsia"/>
          <w:spacing w:val="-4"/>
          <w:sz w:val="22"/>
        </w:rPr>
        <w:t xml:space="preserve">afety, and </w:t>
      </w:r>
      <w:r w:rsidR="00230608">
        <w:rPr>
          <w:rFonts w:eastAsiaTheme="minorEastAsia" w:hint="eastAsia"/>
          <w:spacing w:val="-4"/>
          <w:sz w:val="22"/>
        </w:rPr>
        <w:t>E</w:t>
      </w:r>
      <w:r w:rsidR="00230608" w:rsidRPr="00230608">
        <w:rPr>
          <w:rFonts w:eastAsiaTheme="minorEastAsia"/>
          <w:spacing w:val="-4"/>
          <w:sz w:val="22"/>
        </w:rPr>
        <w:t>nvironment</w:t>
      </w:r>
    </w:p>
    <w:p w14:paraId="642E567F" w14:textId="31360EAE" w:rsidR="00E16582" w:rsidRPr="0006712B" w:rsidRDefault="00000000" w:rsidP="00593791">
      <w:pPr>
        <w:pStyle w:val="Heading1"/>
        <w:tabs>
          <w:tab w:val="left" w:pos="2718"/>
        </w:tabs>
        <w:spacing w:before="203"/>
        <w:ind w:left="480" w:right="490"/>
        <w:rPr>
          <w:sz w:val="24"/>
        </w:rPr>
      </w:pPr>
      <w:r>
        <w:rPr>
          <w:sz w:val="24"/>
          <w:lang w:eastAsia="en-US"/>
        </w:rPr>
        <w:pict w14:anchorId="1EF6AC9B">
          <v:line id="_x0000_s2054" alt="" style="position:absolute;left:0;text-align:left;z-index:251656704;mso-wrap-edited:f;mso-width-percent:0;mso-height-percent:0;mso-wrap-distance-left:0;mso-wrap-distance-right:0;mso-position-horizontal-relative:page;mso-width-percent:0;mso-height-percent:0" from="73.4pt,33.2pt" to="521.25pt,33.2pt" strokeweight="3pt">
            <w10:wrap type="topAndBottom" anchorx="page"/>
          </v:line>
        </w:pict>
      </w:r>
      <w:r w:rsidR="001212F5" w:rsidRPr="0006712B">
        <w:rPr>
          <w:sz w:val="24"/>
        </w:rPr>
        <w:t>EDUCATIONAL</w:t>
      </w:r>
      <w:r w:rsidR="00F238CE">
        <w:rPr>
          <w:sz w:val="24"/>
        </w:rPr>
        <w:t xml:space="preserve">   </w:t>
      </w:r>
      <w:r w:rsidR="001212F5" w:rsidRPr="0006712B">
        <w:rPr>
          <w:sz w:val="24"/>
        </w:rPr>
        <w:t xml:space="preserve"> BACKGROUND</w:t>
      </w:r>
    </w:p>
    <w:p w14:paraId="4DDA7889" w14:textId="4CEBD8B3" w:rsidR="00717751" w:rsidRPr="0006712B" w:rsidRDefault="00717751" w:rsidP="00717751">
      <w:pPr>
        <w:tabs>
          <w:tab w:val="left" w:pos="2652"/>
        </w:tabs>
        <w:spacing w:before="112"/>
        <w:ind w:right="490" w:firstLineChars="200" w:firstLine="474"/>
      </w:pPr>
      <w:r w:rsidRPr="0006712B">
        <w:rPr>
          <w:rFonts w:eastAsiaTheme="minorEastAsia"/>
          <w:b/>
          <w:spacing w:val="-4"/>
        </w:rPr>
        <w:t>Degree</w:t>
      </w:r>
      <w:r>
        <w:rPr>
          <w:b/>
          <w:spacing w:val="-4"/>
        </w:rPr>
        <w:t xml:space="preserve">                       </w:t>
      </w:r>
      <w:r w:rsidRPr="00717751">
        <w:rPr>
          <w:spacing w:val="-4"/>
        </w:rPr>
        <w:t>Doctor of Philosophy</w:t>
      </w:r>
      <w:r>
        <w:rPr>
          <w:spacing w:val="-4"/>
        </w:rPr>
        <w:t xml:space="preserve"> (2020.09 – </w:t>
      </w:r>
      <w:r w:rsidR="009C201B">
        <w:rPr>
          <w:rFonts w:eastAsiaTheme="minorEastAsia" w:hint="eastAsia"/>
          <w:spacing w:val="-4"/>
        </w:rPr>
        <w:t>2024.09</w:t>
      </w:r>
      <w:r>
        <w:rPr>
          <w:spacing w:val="-4"/>
        </w:rPr>
        <w:t>)</w:t>
      </w:r>
    </w:p>
    <w:p w14:paraId="514F0B97" w14:textId="0D0F6DC1" w:rsidR="00717751" w:rsidRPr="0006712B" w:rsidRDefault="00717751" w:rsidP="00717751">
      <w:pPr>
        <w:autoSpaceDE w:val="0"/>
        <w:autoSpaceDN w:val="0"/>
        <w:adjustRightInd w:val="0"/>
        <w:spacing w:before="112"/>
        <w:ind w:firstLineChars="200" w:firstLine="474"/>
        <w:rPr>
          <w:rFonts w:eastAsiaTheme="minorEastAsia"/>
          <w:b/>
          <w:spacing w:val="-4"/>
        </w:rPr>
      </w:pPr>
      <w:r w:rsidRPr="0006712B">
        <w:rPr>
          <w:rFonts w:eastAsiaTheme="minorEastAsia"/>
          <w:b/>
          <w:spacing w:val="-4"/>
        </w:rPr>
        <w:t xml:space="preserve">University           </w:t>
      </w:r>
      <w:r>
        <w:rPr>
          <w:rFonts w:eastAsiaTheme="minorEastAsia"/>
          <w:b/>
          <w:spacing w:val="-4"/>
        </w:rPr>
        <w:t xml:space="preserve">      </w:t>
      </w:r>
      <w:proofErr w:type="spellStart"/>
      <w:r>
        <w:rPr>
          <w:rFonts w:eastAsiaTheme="minorEastAsia"/>
          <w:spacing w:val="-4"/>
        </w:rPr>
        <w:t>University</w:t>
      </w:r>
      <w:proofErr w:type="spellEnd"/>
      <w:r>
        <w:rPr>
          <w:rFonts w:eastAsiaTheme="minorEastAsia"/>
          <w:spacing w:val="-4"/>
        </w:rPr>
        <w:t xml:space="preserve"> of New South Wales</w:t>
      </w:r>
    </w:p>
    <w:p w14:paraId="607C884E" w14:textId="007C08E6" w:rsidR="00717751" w:rsidRDefault="00717751" w:rsidP="00717751">
      <w:pPr>
        <w:autoSpaceDE w:val="0"/>
        <w:autoSpaceDN w:val="0"/>
        <w:adjustRightInd w:val="0"/>
        <w:spacing w:before="112"/>
        <w:ind w:firstLineChars="200" w:firstLine="474"/>
        <w:rPr>
          <w:rFonts w:eastAsiaTheme="minorEastAsia"/>
          <w:spacing w:val="-4"/>
        </w:rPr>
      </w:pPr>
      <w:r w:rsidRPr="0006712B">
        <w:rPr>
          <w:rFonts w:eastAsiaTheme="minorEastAsia"/>
          <w:b/>
          <w:spacing w:val="-4"/>
        </w:rPr>
        <w:t xml:space="preserve">Major                </w:t>
      </w:r>
      <w:r>
        <w:rPr>
          <w:rFonts w:eastAsiaTheme="minorEastAsia"/>
          <w:b/>
          <w:spacing w:val="-4"/>
        </w:rPr>
        <w:t xml:space="preserve">        </w:t>
      </w:r>
      <w:r>
        <w:rPr>
          <w:rFonts w:eastAsiaTheme="minorEastAsia"/>
          <w:spacing w:val="-4"/>
        </w:rPr>
        <w:t>Computer Science</w:t>
      </w:r>
      <w:r w:rsidR="002056B6">
        <w:rPr>
          <w:rFonts w:eastAsiaTheme="minorEastAsia" w:hint="eastAsia"/>
          <w:spacing w:val="-4"/>
        </w:rPr>
        <w:t xml:space="preserve"> and Engineering</w:t>
      </w:r>
    </w:p>
    <w:p w14:paraId="7505BB17" w14:textId="122DD563" w:rsidR="00717751" w:rsidRPr="00717751" w:rsidRDefault="00717751" w:rsidP="00717751">
      <w:pPr>
        <w:autoSpaceDE w:val="0"/>
        <w:autoSpaceDN w:val="0"/>
        <w:adjustRightInd w:val="0"/>
        <w:spacing w:before="112"/>
        <w:ind w:firstLineChars="200" w:firstLine="474"/>
        <w:rPr>
          <w:rFonts w:eastAsiaTheme="minorEastAsia"/>
          <w:spacing w:val="-4"/>
        </w:rPr>
      </w:pPr>
      <w:r w:rsidRPr="00717751">
        <w:rPr>
          <w:rFonts w:eastAsiaTheme="minorEastAsia"/>
          <w:b/>
          <w:bCs/>
          <w:spacing w:val="-4"/>
        </w:rPr>
        <w:t>Supervisors</w:t>
      </w:r>
      <w:r w:rsidRPr="00717751">
        <w:rPr>
          <w:rFonts w:eastAsiaTheme="minorEastAsia"/>
          <w:spacing w:val="-4"/>
        </w:rPr>
        <w:t xml:space="preserve">              Dr. Liming Zhu, Dr. Qinghua Lu, Dr. Hye-Young Paik</w:t>
      </w:r>
    </w:p>
    <w:p w14:paraId="1528CF07" w14:textId="77777777" w:rsidR="00717751" w:rsidRPr="00717751" w:rsidRDefault="00717751" w:rsidP="00717751">
      <w:pPr>
        <w:autoSpaceDE w:val="0"/>
        <w:autoSpaceDN w:val="0"/>
        <w:adjustRightInd w:val="0"/>
        <w:spacing w:before="112"/>
        <w:ind w:firstLineChars="200" w:firstLine="472"/>
        <w:rPr>
          <w:rFonts w:eastAsiaTheme="minorEastAsia"/>
          <w:spacing w:val="-4"/>
        </w:rPr>
      </w:pPr>
    </w:p>
    <w:p w14:paraId="46B38441" w14:textId="6C1FE5E8" w:rsidR="004A2F32" w:rsidRPr="0006712B" w:rsidRDefault="004A2F32" w:rsidP="004A2F32">
      <w:pPr>
        <w:tabs>
          <w:tab w:val="left" w:pos="2652"/>
        </w:tabs>
        <w:spacing w:before="112"/>
        <w:ind w:right="490" w:firstLineChars="200" w:firstLine="474"/>
      </w:pPr>
      <w:r w:rsidRPr="0006712B">
        <w:rPr>
          <w:rFonts w:eastAsiaTheme="minorEastAsia"/>
          <w:b/>
          <w:spacing w:val="-4"/>
        </w:rPr>
        <w:t>Degree</w:t>
      </w:r>
      <w:r>
        <w:rPr>
          <w:b/>
          <w:spacing w:val="-4"/>
        </w:rPr>
        <w:t xml:space="preserve">                       </w:t>
      </w:r>
      <w:r>
        <w:rPr>
          <w:spacing w:val="-4"/>
        </w:rPr>
        <w:t xml:space="preserve">Master </w:t>
      </w:r>
      <w:r w:rsidR="00523508" w:rsidRPr="00523508">
        <w:rPr>
          <w:rFonts w:hint="eastAsia"/>
          <w:spacing w:val="-4"/>
        </w:rPr>
        <w:t>o</w:t>
      </w:r>
      <w:r w:rsidR="00523508" w:rsidRPr="00523508">
        <w:rPr>
          <w:spacing w:val="-4"/>
        </w:rPr>
        <w:t>f Engineering</w:t>
      </w:r>
      <w:r w:rsidR="00523508">
        <w:rPr>
          <w:spacing w:val="-4"/>
        </w:rPr>
        <w:t xml:space="preserve"> by Research </w:t>
      </w:r>
      <w:r>
        <w:rPr>
          <w:spacing w:val="-4"/>
        </w:rPr>
        <w:t xml:space="preserve">(2017.09 </w:t>
      </w:r>
      <w:r w:rsidR="00717751">
        <w:rPr>
          <w:spacing w:val="-4"/>
        </w:rPr>
        <w:t>–</w:t>
      </w:r>
      <w:r>
        <w:rPr>
          <w:spacing w:val="-4"/>
        </w:rPr>
        <w:t xml:space="preserve"> </w:t>
      </w:r>
      <w:r w:rsidR="00717751">
        <w:rPr>
          <w:spacing w:val="-4"/>
        </w:rPr>
        <w:t>2020.06</w:t>
      </w:r>
      <w:r>
        <w:rPr>
          <w:spacing w:val="-4"/>
        </w:rPr>
        <w:t>)</w:t>
      </w:r>
    </w:p>
    <w:p w14:paraId="6FE59531" w14:textId="749B521D" w:rsidR="004A2F32" w:rsidRPr="0006712B" w:rsidRDefault="004A2F32" w:rsidP="004A2F32">
      <w:pPr>
        <w:autoSpaceDE w:val="0"/>
        <w:autoSpaceDN w:val="0"/>
        <w:adjustRightInd w:val="0"/>
        <w:spacing w:before="112"/>
        <w:ind w:firstLineChars="200" w:firstLine="474"/>
        <w:rPr>
          <w:rFonts w:eastAsiaTheme="minorEastAsia"/>
          <w:b/>
          <w:spacing w:val="-4"/>
        </w:rPr>
      </w:pPr>
      <w:r w:rsidRPr="0006712B">
        <w:rPr>
          <w:rFonts w:eastAsiaTheme="minorEastAsia"/>
          <w:b/>
          <w:spacing w:val="-4"/>
        </w:rPr>
        <w:t xml:space="preserve">University           </w:t>
      </w:r>
      <w:r>
        <w:rPr>
          <w:rFonts w:eastAsiaTheme="minorEastAsia"/>
          <w:b/>
          <w:spacing w:val="-4"/>
        </w:rPr>
        <w:t xml:space="preserve">      </w:t>
      </w:r>
      <w:r w:rsidRPr="0006712B">
        <w:rPr>
          <w:rFonts w:eastAsiaTheme="minorEastAsia"/>
          <w:spacing w:val="-4"/>
        </w:rPr>
        <w:t>China University of Petroleum (East China)</w:t>
      </w:r>
      <w:r w:rsidRPr="0006712B">
        <w:rPr>
          <w:rFonts w:eastAsiaTheme="minorEastAsia"/>
          <w:b/>
          <w:spacing w:val="-4"/>
        </w:rPr>
        <w:t xml:space="preserve"> </w:t>
      </w:r>
      <w:r w:rsidR="00B9770F">
        <w:rPr>
          <w:rFonts w:eastAsiaTheme="minorEastAsia"/>
          <w:b/>
          <w:spacing w:val="-4"/>
        </w:rPr>
        <w:t xml:space="preserve"> </w:t>
      </w:r>
    </w:p>
    <w:p w14:paraId="55996200" w14:textId="77777777" w:rsidR="004A2F32" w:rsidRPr="0006712B" w:rsidRDefault="004A2F32" w:rsidP="004A2F32">
      <w:pPr>
        <w:autoSpaceDE w:val="0"/>
        <w:autoSpaceDN w:val="0"/>
        <w:adjustRightInd w:val="0"/>
        <w:spacing w:before="112"/>
        <w:ind w:firstLineChars="200" w:firstLine="474"/>
        <w:rPr>
          <w:rFonts w:eastAsiaTheme="minorEastAsia"/>
          <w:b/>
          <w:spacing w:val="-4"/>
        </w:rPr>
      </w:pPr>
      <w:r w:rsidRPr="0006712B">
        <w:rPr>
          <w:rFonts w:eastAsiaTheme="minorEastAsia"/>
          <w:b/>
          <w:spacing w:val="-4"/>
        </w:rPr>
        <w:t xml:space="preserve">Major                </w:t>
      </w:r>
      <w:r>
        <w:rPr>
          <w:rFonts w:eastAsiaTheme="minorEastAsia"/>
          <w:b/>
          <w:spacing w:val="-4"/>
        </w:rPr>
        <w:t xml:space="preserve">        </w:t>
      </w:r>
      <w:r w:rsidRPr="0006712B">
        <w:rPr>
          <w:rFonts w:eastAsiaTheme="minorEastAsia"/>
          <w:spacing w:val="-4"/>
        </w:rPr>
        <w:t>Software Engineering</w:t>
      </w:r>
    </w:p>
    <w:p w14:paraId="20F0888E" w14:textId="77777777" w:rsidR="004A2F32" w:rsidRDefault="004A2F32" w:rsidP="00D80677">
      <w:pPr>
        <w:tabs>
          <w:tab w:val="left" w:pos="2220"/>
        </w:tabs>
        <w:spacing w:before="112"/>
        <w:ind w:right="490" w:firstLineChars="200" w:firstLine="474"/>
        <w:rPr>
          <w:rFonts w:eastAsiaTheme="minorEastAsia"/>
          <w:b/>
          <w:spacing w:val="-4"/>
        </w:rPr>
      </w:pPr>
    </w:p>
    <w:p w14:paraId="60B92C56" w14:textId="2FDD8DA3" w:rsidR="00E16582" w:rsidRPr="0006712B" w:rsidRDefault="001212F5" w:rsidP="00D80677">
      <w:pPr>
        <w:tabs>
          <w:tab w:val="left" w:pos="2220"/>
        </w:tabs>
        <w:spacing w:before="112"/>
        <w:ind w:right="490" w:firstLineChars="200" w:firstLine="474"/>
      </w:pPr>
      <w:r w:rsidRPr="0006712B">
        <w:rPr>
          <w:rFonts w:eastAsiaTheme="minorEastAsia"/>
          <w:b/>
          <w:spacing w:val="-4"/>
        </w:rPr>
        <w:t>Degree</w:t>
      </w:r>
      <w:r w:rsidR="00B15470" w:rsidRPr="0006712B">
        <w:rPr>
          <w:b/>
          <w:spacing w:val="-4"/>
        </w:rPr>
        <w:tab/>
      </w:r>
      <w:r w:rsidR="00F106FD">
        <w:rPr>
          <w:b/>
          <w:spacing w:val="-4"/>
        </w:rPr>
        <w:t xml:space="preserve">    </w:t>
      </w:r>
      <w:r w:rsidRPr="0006712B">
        <w:rPr>
          <w:spacing w:val="-4"/>
        </w:rPr>
        <w:t>Bachelor</w:t>
      </w:r>
      <w:r w:rsidR="00D80677">
        <w:rPr>
          <w:spacing w:val="-4"/>
        </w:rPr>
        <w:t xml:space="preserve"> (2013</w:t>
      </w:r>
      <w:r w:rsidR="002F3AF7">
        <w:rPr>
          <w:spacing w:val="-4"/>
        </w:rPr>
        <w:t>.</w:t>
      </w:r>
      <w:r w:rsidR="00D80677">
        <w:rPr>
          <w:spacing w:val="-4"/>
        </w:rPr>
        <w:t>0</w:t>
      </w:r>
      <w:r w:rsidR="008920B8">
        <w:rPr>
          <w:rFonts w:eastAsiaTheme="minorEastAsia" w:hint="eastAsia"/>
          <w:spacing w:val="-4"/>
        </w:rPr>
        <w:t>9</w:t>
      </w:r>
      <w:r w:rsidR="00D80677">
        <w:rPr>
          <w:spacing w:val="-4"/>
        </w:rPr>
        <w:t xml:space="preserve"> - 2017.06)</w:t>
      </w:r>
    </w:p>
    <w:p w14:paraId="3AE6D627" w14:textId="6C39F070" w:rsidR="001212F5" w:rsidRPr="0006712B" w:rsidRDefault="001212F5" w:rsidP="00317F42">
      <w:pPr>
        <w:autoSpaceDE w:val="0"/>
        <w:autoSpaceDN w:val="0"/>
        <w:adjustRightInd w:val="0"/>
        <w:spacing w:before="112"/>
        <w:ind w:firstLineChars="200" w:firstLine="474"/>
        <w:rPr>
          <w:rFonts w:eastAsiaTheme="minorEastAsia"/>
          <w:b/>
          <w:spacing w:val="-4"/>
        </w:rPr>
      </w:pPr>
      <w:r w:rsidRPr="0006712B">
        <w:rPr>
          <w:rFonts w:eastAsiaTheme="minorEastAsia"/>
          <w:b/>
          <w:spacing w:val="-4"/>
        </w:rPr>
        <w:t xml:space="preserve">University          </w:t>
      </w:r>
      <w:r w:rsidR="00E11242" w:rsidRPr="0006712B">
        <w:rPr>
          <w:rFonts w:eastAsiaTheme="minorEastAsia"/>
          <w:b/>
          <w:spacing w:val="-4"/>
        </w:rPr>
        <w:t xml:space="preserve"> </w:t>
      </w:r>
      <w:r w:rsidR="0006712B">
        <w:rPr>
          <w:rFonts w:eastAsiaTheme="minorEastAsia"/>
          <w:b/>
          <w:spacing w:val="-4"/>
        </w:rPr>
        <w:t xml:space="preserve">    </w:t>
      </w:r>
      <w:r w:rsidR="004A2F32">
        <w:rPr>
          <w:rFonts w:eastAsiaTheme="minorEastAsia"/>
          <w:b/>
          <w:spacing w:val="-4"/>
        </w:rPr>
        <w:t xml:space="preserve"> </w:t>
      </w:r>
      <w:r w:rsidR="0006712B">
        <w:rPr>
          <w:rFonts w:eastAsiaTheme="minorEastAsia"/>
          <w:b/>
          <w:spacing w:val="-4"/>
        </w:rPr>
        <w:t xml:space="preserve"> </w:t>
      </w:r>
      <w:r w:rsidRPr="0006712B">
        <w:rPr>
          <w:rFonts w:eastAsiaTheme="minorEastAsia"/>
          <w:spacing w:val="-4"/>
        </w:rPr>
        <w:t>China University of Petroleum (East China)</w:t>
      </w:r>
    </w:p>
    <w:p w14:paraId="44B27A1F" w14:textId="5BD5217F" w:rsidR="001212F5" w:rsidRDefault="001212F5" w:rsidP="00317F42">
      <w:pPr>
        <w:autoSpaceDE w:val="0"/>
        <w:autoSpaceDN w:val="0"/>
        <w:adjustRightInd w:val="0"/>
        <w:spacing w:before="112"/>
        <w:ind w:firstLineChars="200" w:firstLine="474"/>
        <w:rPr>
          <w:rFonts w:eastAsiaTheme="minorEastAsia"/>
          <w:spacing w:val="-4"/>
        </w:rPr>
      </w:pPr>
      <w:r w:rsidRPr="0006712B">
        <w:rPr>
          <w:rFonts w:eastAsiaTheme="minorEastAsia"/>
          <w:b/>
          <w:spacing w:val="-4"/>
        </w:rPr>
        <w:t xml:space="preserve">Major               </w:t>
      </w:r>
      <w:r w:rsidR="00E11242" w:rsidRPr="0006712B">
        <w:rPr>
          <w:rFonts w:eastAsiaTheme="minorEastAsia"/>
          <w:b/>
          <w:spacing w:val="-4"/>
        </w:rPr>
        <w:t xml:space="preserve"> </w:t>
      </w:r>
      <w:r w:rsidR="0006712B">
        <w:rPr>
          <w:rFonts w:eastAsiaTheme="minorEastAsia"/>
          <w:b/>
          <w:spacing w:val="-4"/>
        </w:rPr>
        <w:t xml:space="preserve">     </w:t>
      </w:r>
      <w:r w:rsidR="004A2F32">
        <w:rPr>
          <w:rFonts w:eastAsiaTheme="minorEastAsia"/>
          <w:b/>
          <w:spacing w:val="-4"/>
        </w:rPr>
        <w:t xml:space="preserve"> </w:t>
      </w:r>
      <w:r w:rsidR="0006712B">
        <w:rPr>
          <w:rFonts w:eastAsiaTheme="minorEastAsia"/>
          <w:b/>
          <w:spacing w:val="-4"/>
        </w:rPr>
        <w:t xml:space="preserve">  </w:t>
      </w:r>
      <w:r w:rsidRPr="0006712B">
        <w:rPr>
          <w:rFonts w:eastAsiaTheme="minorEastAsia"/>
          <w:spacing w:val="-4"/>
        </w:rPr>
        <w:t>Computer Science and Technology</w:t>
      </w:r>
      <w:r w:rsidR="00AD32D0">
        <w:rPr>
          <w:rFonts w:eastAsiaTheme="minorEastAsia" w:hint="eastAsia"/>
          <w:spacing w:val="-4"/>
        </w:rPr>
        <w:t>;</w:t>
      </w:r>
      <w:r w:rsidR="00AD32D0">
        <w:rPr>
          <w:rFonts w:eastAsiaTheme="minorEastAsia"/>
          <w:spacing w:val="-4"/>
        </w:rPr>
        <w:t xml:space="preserve"> English </w:t>
      </w:r>
      <w:r w:rsidR="00AD32D0" w:rsidRPr="00717751">
        <w:rPr>
          <w:rFonts w:eastAsiaTheme="minorEastAsia"/>
          <w:spacing w:val="-4"/>
        </w:rPr>
        <w:t>(double major)</w:t>
      </w:r>
    </w:p>
    <w:p w14:paraId="6F5A58AC" w14:textId="77777777" w:rsidR="00333F17" w:rsidRDefault="00333F17" w:rsidP="005E283F">
      <w:pPr>
        <w:autoSpaceDE w:val="0"/>
        <w:autoSpaceDN w:val="0"/>
        <w:adjustRightInd w:val="0"/>
        <w:spacing w:before="112"/>
        <w:rPr>
          <w:rFonts w:eastAsiaTheme="minorEastAsia"/>
          <w:spacing w:val="-4"/>
        </w:rPr>
      </w:pPr>
    </w:p>
    <w:p w14:paraId="0C6F02DC" w14:textId="77777777" w:rsidR="00333F17" w:rsidRPr="00CA6E23" w:rsidRDefault="00000000" w:rsidP="00333F17">
      <w:pPr>
        <w:pStyle w:val="Heading1"/>
        <w:spacing w:before="135"/>
        <w:ind w:left="0" w:firstLine="360"/>
        <w:rPr>
          <w:rFonts w:eastAsiaTheme="minorEastAsia"/>
          <w:sz w:val="24"/>
        </w:rPr>
      </w:pPr>
      <w:r>
        <w:rPr>
          <w:noProof/>
          <w:sz w:val="24"/>
          <w:lang w:eastAsia="en-US"/>
        </w:rPr>
        <w:pict w14:anchorId="3D62A55F">
          <v:line id="_x0000_s2053" alt="" style="position:absolute;left:0;text-align:left;z-index:251659776;mso-wrap-edited:f;mso-width-percent:0;mso-height-percent:0;mso-wrap-distance-left:0;mso-wrap-distance-right:0;mso-position-horizontal-relative:page;mso-width-percent:0;mso-height-percent:0" from="68pt,27.1pt" to="539.8pt,27.1pt" strokeweight="3pt">
            <w10:wrap type="topAndBottom" anchorx="page"/>
          </v:line>
        </w:pict>
      </w:r>
      <w:r w:rsidR="00333F17">
        <w:rPr>
          <w:rFonts w:eastAsiaTheme="minorEastAsia" w:hint="eastAsia"/>
          <w:sz w:val="24"/>
        </w:rPr>
        <w:t>AWARDS AND DISTINCTIONS</w:t>
      </w:r>
    </w:p>
    <w:p w14:paraId="19CD6121" w14:textId="78A17458" w:rsidR="00333F17" w:rsidRPr="002056B6" w:rsidRDefault="00333F17" w:rsidP="00333F17">
      <w:pPr>
        <w:pStyle w:val="ListParagraph"/>
        <w:numPr>
          <w:ilvl w:val="0"/>
          <w:numId w:val="23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>
        <w:rPr>
          <w:rFonts w:eastAsiaTheme="minorEastAsia" w:hint="eastAsia"/>
          <w:color w:val="222222"/>
          <w:shd w:val="clear" w:color="auto" w:fill="FFFFFF"/>
        </w:rPr>
        <w:t xml:space="preserve"> </w:t>
      </w:r>
      <w:r>
        <w:rPr>
          <w:rFonts w:eastAsiaTheme="minorEastAsia"/>
          <w:color w:val="222222"/>
          <w:shd w:val="clear" w:color="auto" w:fill="FFFFFF"/>
        </w:rPr>
        <w:t>“</w:t>
      </w:r>
      <w:r w:rsidRPr="002056B6">
        <w:rPr>
          <w:b/>
          <w:bCs/>
          <w:color w:val="222222"/>
          <w:shd w:val="clear" w:color="auto" w:fill="FFFFFF"/>
        </w:rPr>
        <w:t>Early Career in Science Award</w:t>
      </w:r>
      <w:r>
        <w:rPr>
          <w:rFonts w:eastAsiaTheme="minorEastAsia"/>
          <w:color w:val="222222"/>
          <w:shd w:val="clear" w:color="auto" w:fill="FFFFFF"/>
        </w:rPr>
        <w:t>”</w:t>
      </w:r>
      <w:r>
        <w:rPr>
          <w:rFonts w:eastAsiaTheme="minorEastAsia" w:hint="eastAsia"/>
          <w:color w:val="222222"/>
          <w:shd w:val="clear" w:color="auto" w:fill="FFFFFF"/>
        </w:rPr>
        <w:t xml:space="preserve">, </w:t>
      </w:r>
      <w:r w:rsidRPr="002056B6">
        <w:rPr>
          <w:color w:val="222222"/>
          <w:shd w:val="clear" w:color="auto" w:fill="FFFFFF"/>
        </w:rPr>
        <w:t>Data61 Software &amp; Computational Systems</w:t>
      </w:r>
      <w:r w:rsidRPr="002056B6">
        <w:rPr>
          <w:rFonts w:hint="eastAsia"/>
          <w:color w:val="222222"/>
          <w:shd w:val="clear" w:color="auto" w:fill="FFFFFF"/>
        </w:rPr>
        <w:t>, 2024.</w:t>
      </w:r>
    </w:p>
    <w:p w14:paraId="7848BC28" w14:textId="3703F1FC" w:rsidR="002056B6" w:rsidRPr="00F572E6" w:rsidRDefault="00333F17" w:rsidP="002056B6">
      <w:pPr>
        <w:pStyle w:val="ListParagraph"/>
        <w:numPr>
          <w:ilvl w:val="0"/>
          <w:numId w:val="23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>
        <w:rPr>
          <w:rFonts w:eastAsiaTheme="minorEastAsia" w:hint="eastAsia"/>
          <w:color w:val="222222"/>
          <w:shd w:val="clear" w:color="auto" w:fill="FFFFFF"/>
        </w:rPr>
        <w:t xml:space="preserve"> </w:t>
      </w:r>
      <w:r>
        <w:rPr>
          <w:rFonts w:eastAsiaTheme="minorEastAsia"/>
          <w:color w:val="222222"/>
          <w:shd w:val="clear" w:color="auto" w:fill="FFFFFF"/>
        </w:rPr>
        <w:t>“</w:t>
      </w:r>
      <w:r w:rsidRPr="002056B6">
        <w:rPr>
          <w:rFonts w:eastAsiaTheme="minorEastAsia"/>
          <w:b/>
          <w:bCs/>
          <w:color w:val="222222"/>
          <w:shd w:val="clear" w:color="auto" w:fill="FFFFFF"/>
        </w:rPr>
        <w:t>University International Postgraduate Award</w:t>
      </w:r>
      <w:r>
        <w:rPr>
          <w:rFonts w:eastAsiaTheme="minorEastAsia"/>
          <w:color w:val="222222"/>
          <w:shd w:val="clear" w:color="auto" w:fill="FFFFFF"/>
        </w:rPr>
        <w:t>”</w:t>
      </w:r>
      <w:r>
        <w:rPr>
          <w:rFonts w:eastAsiaTheme="minorEastAsia" w:hint="eastAsia"/>
          <w:color w:val="222222"/>
          <w:shd w:val="clear" w:color="auto" w:fill="FFFFFF"/>
        </w:rPr>
        <w:t xml:space="preserve">, </w:t>
      </w:r>
      <w:r>
        <w:rPr>
          <w:rFonts w:eastAsiaTheme="minorEastAsia"/>
          <w:spacing w:val="-4"/>
        </w:rPr>
        <w:t>University of New South Wales</w:t>
      </w:r>
      <w:r>
        <w:rPr>
          <w:rFonts w:eastAsiaTheme="minorEastAsia" w:hint="eastAsia"/>
          <w:spacing w:val="-4"/>
        </w:rPr>
        <w:t>, 2020-2024.</w:t>
      </w:r>
    </w:p>
    <w:p w14:paraId="100BD7EB" w14:textId="77777777" w:rsidR="00F572E6" w:rsidRPr="00F572E6" w:rsidRDefault="00F572E6" w:rsidP="00F572E6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color w:val="222222"/>
          <w:shd w:val="clear" w:color="auto" w:fill="FFFFFF"/>
        </w:rPr>
      </w:pPr>
    </w:p>
    <w:p w14:paraId="2D005EB3" w14:textId="3131374A" w:rsidR="00FC5D75" w:rsidRPr="00D80677" w:rsidRDefault="00000000" w:rsidP="004E4C33">
      <w:pPr>
        <w:pStyle w:val="Heading1"/>
        <w:spacing w:before="135"/>
        <w:ind w:left="0" w:firstLine="360"/>
        <w:rPr>
          <w:sz w:val="24"/>
        </w:rPr>
      </w:pPr>
      <w:r>
        <w:rPr>
          <w:noProof/>
          <w:sz w:val="24"/>
        </w:rPr>
        <w:pict w14:anchorId="0F005F52">
          <v:line id="_x0000_s2052" alt="" style="position:absolute;left:0;text-align:left;z-index:251658752;mso-wrap-edited:f;mso-width-percent:0;mso-height-percent:0;mso-wrap-distance-left:0;mso-wrap-distance-right:0;mso-position-horizontal-relative:page;mso-width-percent:0;mso-height-percent:0" from="68pt,27.1pt" to="539.8pt,27.1pt" strokeweight="3pt">
            <w10:wrap type="topAndBottom" anchorx="page"/>
          </v:line>
        </w:pict>
      </w:r>
      <w:r w:rsidR="00FC5D75">
        <w:rPr>
          <w:sz w:val="24"/>
        </w:rPr>
        <w:t>EXPERIENCE</w:t>
      </w:r>
    </w:p>
    <w:p w14:paraId="66379036" w14:textId="75E5B449" w:rsidR="009501A9" w:rsidRDefault="009501A9" w:rsidP="009501A9">
      <w:pPr>
        <w:pStyle w:val="ListParagraph"/>
        <w:numPr>
          <w:ilvl w:val="0"/>
          <w:numId w:val="8"/>
        </w:numPr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Research Fellow </w:t>
      </w:r>
      <w:r>
        <w:rPr>
          <w:rFonts w:eastAsiaTheme="minorEastAsia"/>
          <w:spacing w:val="-4"/>
        </w:rPr>
        <w:t>(</w:t>
      </w:r>
      <w:r>
        <w:rPr>
          <w:rFonts w:eastAsiaTheme="minorEastAsia" w:hint="eastAsia"/>
          <w:spacing w:val="-4"/>
        </w:rPr>
        <w:t>03/2025 to present</w:t>
      </w:r>
      <w:r>
        <w:rPr>
          <w:rFonts w:eastAsiaTheme="minorEastAsia"/>
          <w:spacing w:val="-4"/>
        </w:rPr>
        <w:t xml:space="preserve">, </w:t>
      </w:r>
      <w:r w:rsidRPr="009501A9">
        <w:rPr>
          <w:rFonts w:eastAsiaTheme="minorEastAsia"/>
          <w:b/>
          <w:bCs/>
          <w:spacing w:val="-4"/>
        </w:rPr>
        <w:t>Australian National University</w:t>
      </w:r>
      <w:r>
        <w:rPr>
          <w:rFonts w:eastAsiaTheme="minorEastAsia"/>
          <w:spacing w:val="-4"/>
        </w:rPr>
        <w:t>)</w:t>
      </w:r>
    </w:p>
    <w:p w14:paraId="20EDE4C1" w14:textId="33D55CCA" w:rsidR="00CA497D" w:rsidRDefault="00CA497D" w:rsidP="00450FD5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Comparative analysis of </w:t>
      </w:r>
      <w:r w:rsidRPr="00CA497D">
        <w:rPr>
          <w:rFonts w:eastAsiaTheme="minorEastAsia"/>
          <w:spacing w:val="-4"/>
        </w:rPr>
        <w:t xml:space="preserve">duties, prohibitions, and compliance </w:t>
      </w:r>
      <w:r w:rsidR="00A134DE">
        <w:rPr>
          <w:rFonts w:eastAsiaTheme="minorEastAsia" w:hint="eastAsia"/>
          <w:spacing w:val="-4"/>
        </w:rPr>
        <w:t>s</w:t>
      </w:r>
      <w:r w:rsidRPr="00CA497D">
        <w:rPr>
          <w:rFonts w:eastAsiaTheme="minorEastAsia"/>
          <w:spacing w:val="-4"/>
        </w:rPr>
        <w:t xml:space="preserve">tructures </w:t>
      </w:r>
      <w:r w:rsidR="007625C5">
        <w:rPr>
          <w:rFonts w:eastAsiaTheme="minorEastAsia" w:hint="eastAsia"/>
          <w:spacing w:val="-4"/>
        </w:rPr>
        <w:t xml:space="preserve">of </w:t>
      </w:r>
      <w:r w:rsidR="006F2E5B">
        <w:rPr>
          <w:rFonts w:eastAsiaTheme="minorEastAsia"/>
          <w:spacing w:val="-4"/>
        </w:rPr>
        <w:t>Australian</w:t>
      </w:r>
      <w:r w:rsidR="006F2E5B">
        <w:rPr>
          <w:rFonts w:eastAsiaTheme="minorEastAsia" w:hint="eastAsia"/>
          <w:spacing w:val="-4"/>
        </w:rPr>
        <w:t xml:space="preserve"> </w:t>
      </w:r>
      <w:r w:rsidRPr="00CA497D">
        <w:rPr>
          <w:rFonts w:eastAsiaTheme="minorEastAsia"/>
          <w:spacing w:val="-4"/>
        </w:rPr>
        <w:t>WHS regulations via LLM</w:t>
      </w:r>
      <w:r>
        <w:rPr>
          <w:rFonts w:eastAsiaTheme="minorEastAsia" w:hint="eastAsia"/>
          <w:spacing w:val="-4"/>
        </w:rPr>
        <w:t>.</w:t>
      </w:r>
    </w:p>
    <w:p w14:paraId="2648F03F" w14:textId="677364EC" w:rsidR="004C48CC" w:rsidRDefault="005E283F" w:rsidP="004C48C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/>
          <w:spacing w:val="-4"/>
        </w:rPr>
        <w:t>Surveying</w:t>
      </w:r>
      <w:r w:rsidR="00CA497D">
        <w:rPr>
          <w:rFonts w:eastAsiaTheme="minorEastAsia" w:hint="eastAsia"/>
          <w:spacing w:val="-4"/>
        </w:rPr>
        <w:t xml:space="preserve"> AI acceptance in HSE</w:t>
      </w:r>
      <w:r w:rsidR="00A134DE">
        <w:rPr>
          <w:rFonts w:eastAsiaTheme="minorEastAsia" w:hint="eastAsia"/>
          <w:spacing w:val="-4"/>
        </w:rPr>
        <w:t xml:space="preserve">, </w:t>
      </w:r>
      <w:r w:rsidR="00A134DE" w:rsidRPr="00A134DE">
        <w:rPr>
          <w:rFonts w:eastAsiaTheme="minorEastAsia"/>
          <w:spacing w:val="-4"/>
        </w:rPr>
        <w:t>contributing to the broader understanding of societal trust in AI.</w:t>
      </w:r>
    </w:p>
    <w:p w14:paraId="20CFAC8E" w14:textId="23B2D2C4" w:rsidR="004C48CC" w:rsidRPr="004C48CC" w:rsidRDefault="004C48CC" w:rsidP="004C48C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4C48CC">
        <w:rPr>
          <w:rFonts w:eastAsiaTheme="minorEastAsia"/>
          <w:spacing w:val="-4"/>
        </w:rPr>
        <w:t>Organi</w:t>
      </w:r>
      <w:r>
        <w:rPr>
          <w:rFonts w:eastAsiaTheme="minorEastAsia" w:hint="eastAsia"/>
          <w:spacing w:val="-4"/>
        </w:rPr>
        <w:t>sing</w:t>
      </w:r>
      <w:r w:rsidRPr="004C48CC">
        <w:rPr>
          <w:rFonts w:eastAsiaTheme="minorEastAsia"/>
          <w:spacing w:val="-4"/>
        </w:rPr>
        <w:t xml:space="preserve"> interdisciplinary workshops engaging legal, industry, and research stakeholders to disseminate findings and foster responsible AI adoption</w:t>
      </w:r>
      <w:r>
        <w:rPr>
          <w:rFonts w:eastAsiaTheme="minorEastAsia" w:hint="eastAsia"/>
          <w:spacing w:val="-4"/>
        </w:rPr>
        <w:t>.</w:t>
      </w:r>
    </w:p>
    <w:p w14:paraId="572B0F2E" w14:textId="3580948D" w:rsidR="00A37C12" w:rsidRDefault="00A37C12" w:rsidP="00DC444C">
      <w:pPr>
        <w:pStyle w:val="ListParagraph"/>
        <w:numPr>
          <w:ilvl w:val="0"/>
          <w:numId w:val="8"/>
        </w:numPr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Research Engineer </w:t>
      </w:r>
      <w:r>
        <w:rPr>
          <w:rFonts w:eastAsiaTheme="minorEastAsia"/>
          <w:spacing w:val="-4"/>
        </w:rPr>
        <w:t>(</w:t>
      </w:r>
      <w:r>
        <w:rPr>
          <w:rFonts w:eastAsiaTheme="minorEastAsia" w:hint="eastAsia"/>
          <w:spacing w:val="-4"/>
        </w:rPr>
        <w:t>09</w:t>
      </w:r>
      <w:r>
        <w:rPr>
          <w:rFonts w:eastAsiaTheme="minorEastAsia"/>
          <w:spacing w:val="-4"/>
        </w:rPr>
        <w:t>/202</w:t>
      </w:r>
      <w:r>
        <w:rPr>
          <w:rFonts w:eastAsiaTheme="minorEastAsia" w:hint="eastAsia"/>
          <w:spacing w:val="-4"/>
        </w:rPr>
        <w:t>3</w:t>
      </w:r>
      <w:r>
        <w:rPr>
          <w:rFonts w:eastAsiaTheme="minorEastAsia"/>
          <w:spacing w:val="-4"/>
        </w:rPr>
        <w:t xml:space="preserve"> to </w:t>
      </w:r>
      <w:r w:rsidR="009501A9">
        <w:rPr>
          <w:rFonts w:eastAsiaTheme="minorEastAsia" w:hint="eastAsia"/>
          <w:spacing w:val="-4"/>
        </w:rPr>
        <w:t>03/2025</w:t>
      </w:r>
      <w:r>
        <w:rPr>
          <w:rFonts w:eastAsiaTheme="minorEastAsia"/>
          <w:spacing w:val="-4"/>
        </w:rPr>
        <w:t xml:space="preserve">, </w:t>
      </w:r>
      <w:r w:rsidRPr="004D71EC">
        <w:rPr>
          <w:rFonts w:eastAsiaTheme="minorEastAsia"/>
          <w:b/>
          <w:bCs/>
          <w:spacing w:val="-4"/>
        </w:rPr>
        <w:t>CSIRO’s Data61</w:t>
      </w:r>
      <w:r>
        <w:rPr>
          <w:rFonts w:eastAsiaTheme="minorEastAsia"/>
          <w:spacing w:val="-4"/>
        </w:rPr>
        <w:t>)</w:t>
      </w:r>
    </w:p>
    <w:p w14:paraId="63FF9803" w14:textId="03FF6346" w:rsidR="00F3437C" w:rsidRDefault="00227E63" w:rsidP="00F3437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Propose an</w:t>
      </w:r>
      <w:r w:rsidR="00DC0BCC" w:rsidRPr="00DC0BCC">
        <w:rPr>
          <w:rFonts w:eastAsiaTheme="minorEastAsia"/>
          <w:spacing w:val="-4"/>
        </w:rPr>
        <w:t xml:space="preserve"> architectural pattern catalogue for foundation model-based agents</w:t>
      </w:r>
      <w:r w:rsidR="00245D4A">
        <w:rPr>
          <w:rFonts w:eastAsiaTheme="minorEastAsia" w:hint="eastAsia"/>
          <w:spacing w:val="-4"/>
        </w:rPr>
        <w:t xml:space="preserve">, </w:t>
      </w:r>
      <w:r w:rsidR="00245D4A" w:rsidRPr="00245D4A">
        <w:rPr>
          <w:rFonts w:eastAsiaTheme="minorEastAsia"/>
          <w:spacing w:val="-4"/>
        </w:rPr>
        <w:t>incorporating considerations of transparency, bias mitigation, and alignment.</w:t>
      </w:r>
    </w:p>
    <w:p w14:paraId="5DF43271" w14:textId="77777777" w:rsidR="009808DE" w:rsidRDefault="00245D4A" w:rsidP="00245D4A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245D4A">
        <w:rPr>
          <w:rFonts w:eastAsiaTheme="minorEastAsia"/>
          <w:spacing w:val="-4"/>
        </w:rPr>
        <w:lastRenderedPageBreak/>
        <w:t>Designed and evaluated the architecture for a</w:t>
      </w:r>
      <w:r>
        <w:rPr>
          <w:rFonts w:eastAsiaTheme="minorEastAsia" w:hint="eastAsia"/>
          <w:spacing w:val="-4"/>
        </w:rPr>
        <w:t>n LLM-based</w:t>
      </w:r>
      <w:r w:rsidRPr="00245D4A">
        <w:rPr>
          <w:rFonts w:eastAsiaTheme="minorEastAsia"/>
          <w:spacing w:val="-4"/>
        </w:rPr>
        <w:t xml:space="preserve"> </w:t>
      </w:r>
      <w:r w:rsidRPr="00247522">
        <w:rPr>
          <w:rFonts w:eastAsiaTheme="minorEastAsia"/>
          <w:spacing w:val="-4"/>
        </w:rPr>
        <w:t>tax copilot</w:t>
      </w:r>
      <w:r w:rsidRPr="00245D4A">
        <w:rPr>
          <w:rFonts w:eastAsiaTheme="minorEastAsia"/>
          <w:spacing w:val="-4"/>
        </w:rPr>
        <w:t>, applying responsible AI design trade-offs in collaboration with a startup (Empathetic AI).</w:t>
      </w:r>
    </w:p>
    <w:p w14:paraId="1E7D7640" w14:textId="7C3D7D13" w:rsidR="00245D4A" w:rsidRPr="00245D4A" w:rsidRDefault="00245D4A" w:rsidP="00245D4A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Lead </w:t>
      </w:r>
      <w:r w:rsidRPr="00DC0BCC">
        <w:rPr>
          <w:rFonts w:eastAsiaTheme="minorEastAsia"/>
          <w:spacing w:val="-4"/>
        </w:rPr>
        <w:t>RAI pattern catalogue mapping to the EU AI Act, ISO 42001 standard, and Australia Voluntary AI Safety standard</w:t>
      </w:r>
      <w:r>
        <w:rPr>
          <w:rFonts w:eastAsiaTheme="minorEastAsia" w:hint="eastAsia"/>
          <w:spacing w:val="-4"/>
        </w:rPr>
        <w:t xml:space="preserve"> draft</w:t>
      </w:r>
      <w:r>
        <w:rPr>
          <w:rFonts w:eastAsiaTheme="minorEastAsia"/>
          <w:spacing w:val="-4"/>
        </w:rPr>
        <w:t xml:space="preserve"> with Australia National AI Centre</w:t>
      </w:r>
      <w:r>
        <w:rPr>
          <w:rFonts w:eastAsiaTheme="minorEastAsia" w:hint="eastAsia"/>
          <w:spacing w:val="-4"/>
        </w:rPr>
        <w:t>.</w:t>
      </w:r>
    </w:p>
    <w:p w14:paraId="7C209B19" w14:textId="0DC2D648" w:rsidR="00DC0BCC" w:rsidRDefault="00DC0BCC" w:rsidP="00DC0BC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C</w:t>
      </w:r>
      <w:r w:rsidRPr="00DC0BCC">
        <w:rPr>
          <w:rFonts w:eastAsiaTheme="minorEastAsia"/>
          <w:spacing w:val="-4"/>
        </w:rPr>
        <w:t>o-contribution</w:t>
      </w:r>
      <w:r w:rsidRPr="00DC0BCC">
        <w:rPr>
          <w:rFonts w:eastAsiaTheme="minorEastAsia" w:hint="eastAsia"/>
          <w:spacing w:val="-4"/>
        </w:rPr>
        <w:t xml:space="preserve">s to </w:t>
      </w:r>
      <w:r>
        <w:rPr>
          <w:rFonts w:eastAsiaTheme="minorEastAsia" w:hint="eastAsia"/>
          <w:spacing w:val="-4"/>
        </w:rPr>
        <w:t xml:space="preserve">the ESG-AI </w:t>
      </w:r>
      <w:r w:rsidR="003C73E1">
        <w:rPr>
          <w:rFonts w:eastAsiaTheme="minorEastAsia" w:hint="eastAsia"/>
          <w:spacing w:val="-4"/>
        </w:rPr>
        <w:t>framework development</w:t>
      </w:r>
      <w:r>
        <w:rPr>
          <w:rFonts w:eastAsiaTheme="minorEastAsia" w:hint="eastAsia"/>
          <w:spacing w:val="-4"/>
        </w:rPr>
        <w:t xml:space="preserve"> collaborating with </w:t>
      </w:r>
      <w:proofErr w:type="spellStart"/>
      <w:r w:rsidRPr="00DC0BCC">
        <w:rPr>
          <w:rFonts w:eastAsiaTheme="minorEastAsia"/>
          <w:spacing w:val="-4"/>
        </w:rPr>
        <w:t>Alphinity</w:t>
      </w:r>
      <w:proofErr w:type="spellEnd"/>
      <w:r>
        <w:rPr>
          <w:rFonts w:eastAsiaTheme="minorEastAsia" w:hint="eastAsia"/>
          <w:spacing w:val="-4"/>
        </w:rPr>
        <w:t>.</w:t>
      </w:r>
    </w:p>
    <w:p w14:paraId="2CE7B73D" w14:textId="3B05E10A" w:rsidR="00C003C7" w:rsidRPr="00C003C7" w:rsidRDefault="00C003C7" w:rsidP="00C003C7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T</w:t>
      </w:r>
      <w:r w:rsidRPr="00DC0BCC">
        <w:rPr>
          <w:rFonts w:eastAsiaTheme="minorEastAsia"/>
          <w:spacing w:val="-4"/>
        </w:rPr>
        <w:t>echnical lead for</w:t>
      </w:r>
      <w:r w:rsidRPr="00DC0BCC">
        <w:rPr>
          <w:rFonts w:eastAsiaTheme="minorEastAsia" w:hint="eastAsia"/>
          <w:spacing w:val="-4"/>
        </w:rPr>
        <w:t xml:space="preserve"> the Data Bill of Materials project collaborated with </w:t>
      </w:r>
      <w:r>
        <w:rPr>
          <w:rFonts w:eastAsiaTheme="minorEastAsia"/>
          <w:spacing w:val="-4"/>
        </w:rPr>
        <w:t xml:space="preserve">CSIRO </w:t>
      </w:r>
      <w:r w:rsidRPr="00DC0BCC">
        <w:rPr>
          <w:rFonts w:eastAsiaTheme="minorEastAsia" w:hint="eastAsia"/>
          <w:spacing w:val="-4"/>
        </w:rPr>
        <w:t>IM&amp;T</w:t>
      </w:r>
      <w:r>
        <w:rPr>
          <w:rFonts w:eastAsiaTheme="minorEastAsia"/>
          <w:spacing w:val="-4"/>
        </w:rPr>
        <w:t xml:space="preserve"> department</w:t>
      </w:r>
      <w:r>
        <w:rPr>
          <w:rFonts w:eastAsiaTheme="minorEastAsia" w:hint="eastAsia"/>
          <w:spacing w:val="-4"/>
        </w:rPr>
        <w:t>.</w:t>
      </w:r>
    </w:p>
    <w:p w14:paraId="3299D94E" w14:textId="2566F046" w:rsidR="00FA3CFE" w:rsidRDefault="00DC444C" w:rsidP="00DC444C">
      <w:pPr>
        <w:pStyle w:val="ListParagraph"/>
        <w:numPr>
          <w:ilvl w:val="0"/>
          <w:numId w:val="8"/>
        </w:numPr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/>
          <w:spacing w:val="-4"/>
        </w:rPr>
        <w:t xml:space="preserve">Research Technician (07/2022 to </w:t>
      </w:r>
      <w:r w:rsidR="00A37C12">
        <w:rPr>
          <w:rFonts w:eastAsiaTheme="minorEastAsia" w:hint="eastAsia"/>
          <w:spacing w:val="-4"/>
        </w:rPr>
        <w:t>09/2023</w:t>
      </w:r>
      <w:r w:rsidR="004D71EC">
        <w:rPr>
          <w:rFonts w:eastAsiaTheme="minorEastAsia"/>
          <w:spacing w:val="-4"/>
        </w:rPr>
        <w:t xml:space="preserve">, </w:t>
      </w:r>
      <w:r w:rsidR="004D71EC" w:rsidRPr="004D71EC">
        <w:rPr>
          <w:rFonts w:eastAsiaTheme="minorEastAsia"/>
          <w:b/>
          <w:bCs/>
          <w:spacing w:val="-4"/>
        </w:rPr>
        <w:t>CSIRO’s Data61</w:t>
      </w:r>
      <w:r>
        <w:rPr>
          <w:rFonts w:eastAsiaTheme="minorEastAsia"/>
          <w:spacing w:val="-4"/>
        </w:rPr>
        <w:t>)</w:t>
      </w:r>
    </w:p>
    <w:p w14:paraId="07F2146D" w14:textId="6E71AD60" w:rsidR="009D2965" w:rsidRDefault="00DC444C" w:rsidP="009D2965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/>
          <w:spacing w:val="-4"/>
        </w:rPr>
        <w:t>Conduct</w:t>
      </w:r>
      <w:r w:rsidR="00A75A89">
        <w:rPr>
          <w:rFonts w:eastAsiaTheme="minorEastAsia" w:hint="eastAsia"/>
          <w:spacing w:val="-4"/>
        </w:rPr>
        <w:t xml:space="preserve"> a</w:t>
      </w:r>
      <w:r>
        <w:rPr>
          <w:rFonts w:eastAsiaTheme="minorEastAsia"/>
          <w:spacing w:val="-4"/>
        </w:rPr>
        <w:t xml:space="preserve"> </w:t>
      </w:r>
      <w:proofErr w:type="spellStart"/>
      <w:r>
        <w:rPr>
          <w:rFonts w:eastAsiaTheme="minorEastAsia"/>
          <w:spacing w:val="-4"/>
        </w:rPr>
        <w:t>multivolcal</w:t>
      </w:r>
      <w:proofErr w:type="spellEnd"/>
      <w:r>
        <w:rPr>
          <w:rFonts w:eastAsiaTheme="minorEastAsia"/>
          <w:spacing w:val="-4"/>
        </w:rPr>
        <w:t xml:space="preserve"> literature review </w:t>
      </w:r>
      <w:r w:rsidR="00250FAE">
        <w:rPr>
          <w:rFonts w:eastAsiaTheme="minorEastAsia" w:hint="eastAsia"/>
          <w:spacing w:val="-4"/>
        </w:rPr>
        <w:t>of</w:t>
      </w:r>
      <w:r>
        <w:rPr>
          <w:rFonts w:eastAsiaTheme="minorEastAsia"/>
          <w:spacing w:val="-4"/>
        </w:rPr>
        <w:t xml:space="preserve"> risk assessment for Responsible AI</w:t>
      </w:r>
      <w:r w:rsidR="009D2965">
        <w:rPr>
          <w:rFonts w:eastAsiaTheme="minorEastAsia" w:hint="eastAsia"/>
          <w:spacing w:val="-4"/>
        </w:rPr>
        <w:t xml:space="preserve">, </w:t>
      </w:r>
      <w:r w:rsidR="009D2965" w:rsidRPr="009D2965">
        <w:rPr>
          <w:rFonts w:eastAsiaTheme="minorEastAsia"/>
          <w:spacing w:val="-4"/>
        </w:rPr>
        <w:t xml:space="preserve">highlighting technical and </w:t>
      </w:r>
      <w:r w:rsidR="00EC1354">
        <w:rPr>
          <w:rFonts w:eastAsiaTheme="minorEastAsia"/>
          <w:spacing w:val="-4"/>
        </w:rPr>
        <w:t>organisational</w:t>
      </w:r>
      <w:r w:rsidR="009D2965" w:rsidRPr="009D2965">
        <w:rPr>
          <w:rFonts w:eastAsiaTheme="minorEastAsia"/>
          <w:spacing w:val="-4"/>
        </w:rPr>
        <w:t xml:space="preserve"> risk factors.</w:t>
      </w:r>
    </w:p>
    <w:p w14:paraId="24D06EB3" w14:textId="6778CCF2" w:rsidR="009D2965" w:rsidRDefault="009D2965" w:rsidP="009D2965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9D2965">
        <w:rPr>
          <w:rFonts w:eastAsiaTheme="minorEastAsia"/>
          <w:spacing w:val="-4"/>
        </w:rPr>
        <w:t>Develop</w:t>
      </w:r>
      <w:r w:rsidR="003F51B9">
        <w:rPr>
          <w:rFonts w:eastAsiaTheme="minorEastAsia" w:hint="eastAsia"/>
          <w:spacing w:val="-4"/>
        </w:rPr>
        <w:t xml:space="preserve"> </w:t>
      </w:r>
      <w:r w:rsidRPr="00AE2AC3">
        <w:rPr>
          <w:rFonts w:eastAsiaTheme="minorEastAsia"/>
          <w:spacing w:val="-4"/>
        </w:rPr>
        <w:t>AI risk assessment metrics</w:t>
      </w:r>
      <w:r w:rsidRPr="009D2965">
        <w:rPr>
          <w:rFonts w:eastAsiaTheme="minorEastAsia"/>
          <w:spacing w:val="-4"/>
        </w:rPr>
        <w:t>, supporting explainability, fairness, and robustness evaluation strategies.</w:t>
      </w:r>
    </w:p>
    <w:p w14:paraId="0B96D8B6" w14:textId="6D0646A1" w:rsidR="008240E3" w:rsidRPr="009D2965" w:rsidRDefault="008240E3" w:rsidP="009D2965">
      <w:pPr>
        <w:pStyle w:val="ListParagraph"/>
        <w:numPr>
          <w:ilvl w:val="0"/>
          <w:numId w:val="8"/>
        </w:numPr>
        <w:spacing w:before="112"/>
        <w:ind w:right="357"/>
        <w:jc w:val="both"/>
        <w:rPr>
          <w:rFonts w:eastAsiaTheme="minorEastAsia"/>
          <w:spacing w:val="-4"/>
        </w:rPr>
      </w:pPr>
      <w:r w:rsidRPr="009D2965">
        <w:rPr>
          <w:rFonts w:eastAsiaTheme="minorEastAsia"/>
          <w:spacing w:val="-4"/>
        </w:rPr>
        <w:t xml:space="preserve">Teaching Assistant (05/2021 to 08/2021, </w:t>
      </w:r>
      <w:r w:rsidRPr="009D2965">
        <w:rPr>
          <w:rFonts w:eastAsiaTheme="minorEastAsia"/>
          <w:b/>
          <w:bCs/>
          <w:spacing w:val="-4"/>
        </w:rPr>
        <w:t>University of New South Wales</w:t>
      </w:r>
      <w:r w:rsidRPr="009D2965">
        <w:rPr>
          <w:rFonts w:eastAsiaTheme="minorEastAsia"/>
          <w:spacing w:val="-4"/>
        </w:rPr>
        <w:t>)</w:t>
      </w:r>
    </w:p>
    <w:p w14:paraId="4E3E8B79" w14:textId="77777777" w:rsidR="00C853D2" w:rsidRDefault="008240E3" w:rsidP="00C853D2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FA3CFE">
        <w:rPr>
          <w:rFonts w:eastAsiaTheme="minorEastAsia"/>
          <w:spacing w:val="-4"/>
        </w:rPr>
        <w:t>Work as a tutor for Blockchain Software Architecture course with ~100 students at undergrad/postgrad levels.</w:t>
      </w:r>
    </w:p>
    <w:p w14:paraId="582B4F7B" w14:textId="4E11531C" w:rsidR="004456C5" w:rsidRPr="00C853D2" w:rsidRDefault="00C853D2" w:rsidP="00C853D2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C853D2">
        <w:rPr>
          <w:rFonts w:eastAsiaTheme="minorEastAsia" w:hint="eastAsia"/>
          <w:spacing w:val="-4"/>
        </w:rPr>
        <w:t>P</w:t>
      </w:r>
      <w:r w:rsidRPr="00C853D2">
        <w:rPr>
          <w:rFonts w:eastAsiaTheme="minorEastAsia"/>
          <w:spacing w:val="-4"/>
        </w:rPr>
        <w:t>rovid</w:t>
      </w:r>
      <w:r w:rsidR="000C325D">
        <w:rPr>
          <w:rFonts w:eastAsiaTheme="minorEastAsia" w:hint="eastAsia"/>
          <w:spacing w:val="-4"/>
        </w:rPr>
        <w:t>e</w:t>
      </w:r>
      <w:r w:rsidRPr="00C853D2">
        <w:rPr>
          <w:rFonts w:eastAsiaTheme="minorEastAsia"/>
          <w:spacing w:val="-4"/>
        </w:rPr>
        <w:t xml:space="preserve"> project mentorship to 20 teams, fostering skills in secure and accountable distributed systems.</w:t>
      </w:r>
    </w:p>
    <w:p w14:paraId="6ABFF9C3" w14:textId="7EC79F07" w:rsidR="004456C5" w:rsidRPr="004456C5" w:rsidRDefault="00000000" w:rsidP="004456C5">
      <w:pPr>
        <w:pStyle w:val="Heading1"/>
        <w:tabs>
          <w:tab w:val="left" w:pos="2718"/>
        </w:tabs>
        <w:spacing w:before="203"/>
        <w:ind w:left="480" w:right="490"/>
        <w:rPr>
          <w:rFonts w:eastAsia="宋体"/>
          <w:b w:val="0"/>
          <w:bCs w:val="0"/>
          <w:i w:val="0"/>
          <w:iCs/>
          <w:sz w:val="22"/>
          <w:szCs w:val="22"/>
          <w:lang w:val="en-US"/>
        </w:rPr>
      </w:pPr>
      <w:r>
        <w:rPr>
          <w:sz w:val="24"/>
          <w:szCs w:val="22"/>
          <w:lang w:eastAsia="en-US"/>
        </w:rPr>
        <w:pict w14:anchorId="7E09C196">
          <v:line id="_x0000_s2051" alt="" style="position:absolute;left:0;text-align:left;z-index:251661824;mso-wrap-edited:f;mso-width-percent:0;mso-height-percent:0;mso-wrap-distance-left:0;mso-wrap-distance-right:0;mso-position-horizontal-relative:page;mso-width-percent:0;mso-height-percent:0" from="73.4pt,35.9pt" to="529.75pt,35.9pt" strokeweight="3pt">
            <w10:wrap type="topAndBottom" anchorx="page"/>
          </v:line>
        </w:pict>
      </w:r>
      <w:r w:rsidR="004456C5">
        <w:rPr>
          <w:sz w:val="24"/>
        </w:rPr>
        <w:t xml:space="preserve">PUBLICATION     </w:t>
      </w:r>
      <w:r w:rsidR="004456C5">
        <w:rPr>
          <w:rFonts w:eastAsia="宋体"/>
          <w:b w:val="0"/>
          <w:bCs w:val="0"/>
          <w:i w:val="0"/>
          <w:iCs/>
          <w:sz w:val="22"/>
          <w:szCs w:val="22"/>
        </w:rPr>
        <w:t>(</w:t>
      </w:r>
      <w:r w:rsidR="004456C5" w:rsidRPr="004456C5">
        <w:rPr>
          <w:rFonts w:eastAsia="宋体"/>
          <w:b w:val="0"/>
          <w:bCs w:val="0"/>
          <w:i w:val="0"/>
          <w:iCs/>
          <w:sz w:val="22"/>
          <w:szCs w:val="22"/>
        </w:rPr>
        <w:t>No. of paper: 37, citations: 17</w:t>
      </w:r>
      <w:r w:rsidR="00211D32">
        <w:rPr>
          <w:rFonts w:eastAsia="宋体" w:hint="eastAsia"/>
          <w:b w:val="0"/>
          <w:bCs w:val="0"/>
          <w:i w:val="0"/>
          <w:iCs/>
          <w:sz w:val="22"/>
          <w:szCs w:val="22"/>
        </w:rPr>
        <w:t>74</w:t>
      </w:r>
      <w:r w:rsidR="004456C5" w:rsidRPr="004456C5">
        <w:rPr>
          <w:rFonts w:eastAsia="宋体"/>
          <w:b w:val="0"/>
          <w:bCs w:val="0"/>
          <w:i w:val="0"/>
          <w:iCs/>
          <w:sz w:val="22"/>
          <w:szCs w:val="22"/>
        </w:rPr>
        <w:t>, h-index: 1</w:t>
      </w:r>
      <w:r w:rsidR="00396F28">
        <w:rPr>
          <w:rFonts w:eastAsia="宋体" w:hint="eastAsia"/>
          <w:b w:val="0"/>
          <w:bCs w:val="0"/>
          <w:i w:val="0"/>
          <w:iCs/>
          <w:sz w:val="22"/>
          <w:szCs w:val="22"/>
        </w:rPr>
        <w:t>8</w:t>
      </w:r>
      <w:r w:rsidR="004456C5">
        <w:rPr>
          <w:rFonts w:eastAsia="宋体"/>
          <w:b w:val="0"/>
          <w:bCs w:val="0"/>
          <w:i w:val="0"/>
          <w:iCs/>
          <w:sz w:val="22"/>
          <w:szCs w:val="22"/>
        </w:rPr>
        <w:t>)</w:t>
      </w:r>
    </w:p>
    <w:p w14:paraId="0F7378CB" w14:textId="77777777" w:rsidR="004456C5" w:rsidRPr="00165163" w:rsidRDefault="004456C5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F3292">
        <w:rPr>
          <w:b/>
          <w:bCs/>
          <w:color w:val="222222"/>
          <w:shd w:val="clear" w:color="auto" w:fill="FFFFFF"/>
        </w:rPr>
        <w:t>Liu, Y</w:t>
      </w:r>
      <w:r w:rsidRPr="007F3292">
        <w:rPr>
          <w:color w:val="222222"/>
          <w:shd w:val="clear" w:color="auto" w:fill="FFFFFF"/>
        </w:rPr>
        <w:t>., Lo, S. K., Lu, Q., Zhu, L., Zhao, D., Xu, X., ... &amp; Whittle, J. (2025). Agent design pattern catalogue: A collection of architectural patterns for foundation model based agents. </w:t>
      </w:r>
      <w:r w:rsidRPr="007F3292">
        <w:rPr>
          <w:i/>
          <w:iCs/>
          <w:color w:val="222222"/>
          <w:shd w:val="clear" w:color="auto" w:fill="FFFFFF"/>
        </w:rPr>
        <w:t>Journal of Systems and Software</w:t>
      </w:r>
      <w:r w:rsidRPr="007F3292">
        <w:rPr>
          <w:color w:val="222222"/>
          <w:shd w:val="clear" w:color="auto" w:fill="FFFFFF"/>
        </w:rPr>
        <w:t>, </w:t>
      </w:r>
      <w:r w:rsidRPr="007F3292">
        <w:rPr>
          <w:i/>
          <w:iCs/>
          <w:color w:val="222222"/>
          <w:shd w:val="clear" w:color="auto" w:fill="FFFFFF"/>
        </w:rPr>
        <w:t>220</w:t>
      </w:r>
      <w:r w:rsidRPr="007F3292">
        <w:rPr>
          <w:color w:val="222222"/>
          <w:shd w:val="clear" w:color="auto" w:fill="FFFFFF"/>
        </w:rPr>
        <w:t>, 112278.</w:t>
      </w:r>
    </w:p>
    <w:p w14:paraId="7D202B6A" w14:textId="4C1A710B" w:rsidR="00165163" w:rsidRPr="00DE5739" w:rsidRDefault="00165163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165163">
        <w:rPr>
          <w:b/>
          <w:bCs/>
          <w:color w:val="222222"/>
          <w:shd w:val="clear" w:color="auto" w:fill="FFFFFF"/>
        </w:rPr>
        <w:t>Liu, Y</w:t>
      </w:r>
      <w:r w:rsidRPr="00165163">
        <w:rPr>
          <w:color w:val="222222"/>
          <w:shd w:val="clear" w:color="auto" w:fill="FFFFFF"/>
        </w:rPr>
        <w:t>., Lu, Q., Zhu, L., &amp; Paik, H. Y. (2024). Decentralised governance for foundation model based AI systems: exploring the role of blockchain in responsible AI. </w:t>
      </w:r>
      <w:r w:rsidRPr="00165163">
        <w:rPr>
          <w:i/>
          <w:iCs/>
          <w:color w:val="222222"/>
          <w:shd w:val="clear" w:color="auto" w:fill="FFFFFF"/>
        </w:rPr>
        <w:t>IEEE Software</w:t>
      </w:r>
      <w:r w:rsidRPr="00165163">
        <w:rPr>
          <w:color w:val="222222"/>
          <w:shd w:val="clear" w:color="auto" w:fill="FFFFFF"/>
        </w:rPr>
        <w:t>.</w:t>
      </w:r>
    </w:p>
    <w:p w14:paraId="44D89E22" w14:textId="77777777" w:rsidR="00DE5739" w:rsidRPr="009E41AE" w:rsidRDefault="00DE5739" w:rsidP="00DE5739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color w:val="0070C0"/>
          <w:spacing w:val="-4"/>
        </w:rPr>
      </w:pPr>
      <w:r w:rsidRPr="009E41AE">
        <w:rPr>
          <w:color w:val="222222"/>
          <w:shd w:val="clear" w:color="auto" w:fill="FFFFFF"/>
        </w:rPr>
        <w:t xml:space="preserve">Lo, S. K., </w:t>
      </w:r>
      <w:r w:rsidRPr="009E41AE">
        <w:rPr>
          <w:b/>
          <w:bCs/>
          <w:color w:val="222222"/>
          <w:shd w:val="clear" w:color="auto" w:fill="FFFFFF"/>
        </w:rPr>
        <w:t>Liu, Y</w:t>
      </w:r>
      <w:r w:rsidRPr="009E41AE">
        <w:rPr>
          <w:color w:val="222222"/>
          <w:shd w:val="clear" w:color="auto" w:fill="FFFFFF"/>
        </w:rPr>
        <w:t xml:space="preserve">., Lu, Q., Wang, C., Xu, X., Paik, H. Y., &amp; Zhu, L. (2022). Toward trustworthy </w:t>
      </w:r>
      <w:r>
        <w:rPr>
          <w:rFonts w:eastAsiaTheme="minorEastAsia" w:hint="eastAsia"/>
          <w:color w:val="222222"/>
          <w:shd w:val="clear" w:color="auto" w:fill="FFFFFF"/>
        </w:rPr>
        <w:t>AI</w:t>
      </w:r>
      <w:r w:rsidRPr="009E41AE">
        <w:rPr>
          <w:color w:val="222222"/>
          <w:shd w:val="clear" w:color="auto" w:fill="FFFFFF"/>
        </w:rPr>
        <w:t>: Blockchain-based architecture design for accountability and fairness of federated learning systems. </w:t>
      </w:r>
      <w:r w:rsidRPr="009E41AE">
        <w:rPr>
          <w:i/>
          <w:iCs/>
          <w:color w:val="222222"/>
          <w:shd w:val="clear" w:color="auto" w:fill="FFFFFF"/>
        </w:rPr>
        <w:t>IEEE Internet of Things Journal</w:t>
      </w:r>
      <w:r w:rsidRPr="009E41AE">
        <w:rPr>
          <w:color w:val="222222"/>
          <w:shd w:val="clear" w:color="auto" w:fill="FFFFFF"/>
        </w:rPr>
        <w:t>, </w:t>
      </w:r>
      <w:r w:rsidRPr="009E41AE">
        <w:rPr>
          <w:i/>
          <w:iCs/>
          <w:color w:val="222222"/>
          <w:shd w:val="clear" w:color="auto" w:fill="FFFFFF"/>
        </w:rPr>
        <w:t>10</w:t>
      </w:r>
      <w:r w:rsidRPr="009E41AE">
        <w:rPr>
          <w:color w:val="222222"/>
          <w:shd w:val="clear" w:color="auto" w:fill="FFFFFF"/>
        </w:rPr>
        <w:t>(4), 3276-3284.</w:t>
      </w:r>
    </w:p>
    <w:p w14:paraId="69652EAA" w14:textId="402D68A6" w:rsidR="00DE5739" w:rsidRPr="00B3598C" w:rsidRDefault="00DE5739" w:rsidP="00DE5739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DE5739">
        <w:rPr>
          <w:rFonts w:eastAsiaTheme="minorEastAsia"/>
          <w:color w:val="222222"/>
          <w:shd w:val="clear" w:color="auto" w:fill="FFFFFF"/>
        </w:rPr>
        <w:t xml:space="preserve">Lu, Q., Zhao, D., </w:t>
      </w:r>
      <w:r w:rsidRPr="004227B7">
        <w:rPr>
          <w:rFonts w:eastAsiaTheme="minorEastAsia"/>
          <w:b/>
          <w:bCs/>
          <w:color w:val="222222"/>
          <w:shd w:val="clear" w:color="auto" w:fill="FFFFFF"/>
        </w:rPr>
        <w:t>Liu, Y</w:t>
      </w:r>
      <w:r w:rsidRPr="00DE5739">
        <w:rPr>
          <w:rFonts w:eastAsiaTheme="minorEastAsia"/>
          <w:color w:val="222222"/>
          <w:shd w:val="clear" w:color="auto" w:fill="FFFFFF"/>
        </w:rPr>
        <w:t xml:space="preserve">., Zhang, H., Zhu, L., Xu, X., ... &amp; Tan, T. (2024). Evaluating The Architecture </w:t>
      </w:r>
      <w:r w:rsidR="00EC18AA" w:rsidRPr="00DE5739">
        <w:rPr>
          <w:rFonts w:eastAsiaTheme="minorEastAsia"/>
          <w:color w:val="222222"/>
          <w:shd w:val="clear" w:color="auto" w:fill="FFFFFF"/>
        </w:rPr>
        <w:t>of</w:t>
      </w:r>
      <w:r w:rsidRPr="00DE5739">
        <w:rPr>
          <w:rFonts w:eastAsiaTheme="minorEastAsia"/>
          <w:color w:val="222222"/>
          <w:shd w:val="clear" w:color="auto" w:fill="FFFFFF"/>
        </w:rPr>
        <w:t xml:space="preserve"> Large Language Model-Based Agents. </w:t>
      </w:r>
      <w:r w:rsidRPr="00DE5739">
        <w:rPr>
          <w:rFonts w:eastAsiaTheme="minorEastAsia" w:hint="eastAsia"/>
          <w:color w:val="222222"/>
          <w:shd w:val="clear" w:color="auto" w:fill="FFFFFF"/>
        </w:rPr>
        <w:t>Submitted to</w:t>
      </w:r>
      <w:r>
        <w:rPr>
          <w:rFonts w:eastAsiaTheme="minorEastAsia" w:hint="eastAsia"/>
          <w:i/>
          <w:iCs/>
          <w:color w:val="222222"/>
          <w:shd w:val="clear" w:color="auto" w:fill="FFFFFF"/>
        </w:rPr>
        <w:t xml:space="preserve"> </w:t>
      </w:r>
      <w:r w:rsidRPr="007F3292">
        <w:rPr>
          <w:i/>
          <w:iCs/>
          <w:color w:val="222222"/>
          <w:shd w:val="clear" w:color="auto" w:fill="FFFFFF"/>
        </w:rPr>
        <w:t>Journal of Systems and Software</w:t>
      </w:r>
      <w:r w:rsidRPr="00DE5739">
        <w:rPr>
          <w:rFonts w:eastAsiaTheme="minorEastAsia"/>
          <w:color w:val="222222"/>
          <w:shd w:val="clear" w:color="auto" w:fill="FFFFFF"/>
        </w:rPr>
        <w:t>.</w:t>
      </w:r>
    </w:p>
    <w:p w14:paraId="583FCA61" w14:textId="28B2563C" w:rsidR="00B3598C" w:rsidRPr="00B3598C" w:rsidRDefault="00B3598C" w:rsidP="00B3598C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945A16">
        <w:rPr>
          <w:color w:val="222222"/>
          <w:shd w:val="clear" w:color="auto" w:fill="FFFFFF"/>
        </w:rPr>
        <w:t xml:space="preserve">Lee, S. U., Perera, H., </w:t>
      </w:r>
      <w:r w:rsidRPr="00945A16">
        <w:rPr>
          <w:b/>
          <w:bCs/>
          <w:color w:val="222222"/>
          <w:shd w:val="clear" w:color="auto" w:fill="FFFFFF"/>
        </w:rPr>
        <w:t>Liu, Y</w:t>
      </w:r>
      <w:r w:rsidRPr="00945A16">
        <w:rPr>
          <w:color w:val="222222"/>
          <w:shd w:val="clear" w:color="auto" w:fill="FFFFFF"/>
        </w:rPr>
        <w:t>., Xia, B., Lu, Q., &amp; Zhu, L. (2024). Integrating ESG and AI: A Comprehensive Responsible AI Assessment Framework. </w:t>
      </w:r>
      <w:proofErr w:type="spellStart"/>
      <w:r w:rsidRPr="00945A16">
        <w:rPr>
          <w:i/>
          <w:iCs/>
          <w:color w:val="222222"/>
          <w:shd w:val="clear" w:color="auto" w:fill="FFFFFF"/>
        </w:rPr>
        <w:t>arXiv</w:t>
      </w:r>
      <w:proofErr w:type="spellEnd"/>
      <w:r w:rsidRPr="00945A16">
        <w:rPr>
          <w:i/>
          <w:iCs/>
          <w:color w:val="222222"/>
          <w:shd w:val="clear" w:color="auto" w:fill="FFFFFF"/>
        </w:rPr>
        <w:t xml:space="preserve"> preprint arXiv:2408.00965</w:t>
      </w:r>
      <w:r w:rsidRPr="00945A16">
        <w:rPr>
          <w:color w:val="222222"/>
          <w:shd w:val="clear" w:color="auto" w:fill="FFFFFF"/>
        </w:rPr>
        <w:t>.</w:t>
      </w:r>
    </w:p>
    <w:p w14:paraId="65DAAAD5" w14:textId="07EC910D" w:rsidR="009D6715" w:rsidRPr="00E731ED" w:rsidRDefault="009D6715" w:rsidP="00DE5739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9D6715">
        <w:rPr>
          <w:color w:val="222222"/>
          <w:shd w:val="clear" w:color="auto" w:fill="FFFFFF"/>
        </w:rPr>
        <w:t xml:space="preserve">Lee, S. U., Perera, H., </w:t>
      </w:r>
      <w:r w:rsidRPr="009D6715">
        <w:rPr>
          <w:b/>
          <w:bCs/>
          <w:color w:val="222222"/>
          <w:shd w:val="clear" w:color="auto" w:fill="FFFFFF"/>
        </w:rPr>
        <w:t>Liu, Y</w:t>
      </w:r>
      <w:r w:rsidRPr="009D6715">
        <w:rPr>
          <w:color w:val="222222"/>
          <w:shd w:val="clear" w:color="auto" w:fill="FFFFFF"/>
        </w:rPr>
        <w:t>., Xia, B., Lu, Q., Zhu, L., ... &amp; Whittle, J. (2024). Responsible AI Question Bank: A Comprehensive Tool for AI Risk Assessment. </w:t>
      </w:r>
      <w:proofErr w:type="spellStart"/>
      <w:r w:rsidRPr="009D6715">
        <w:rPr>
          <w:i/>
          <w:iCs/>
          <w:color w:val="222222"/>
          <w:shd w:val="clear" w:color="auto" w:fill="FFFFFF"/>
        </w:rPr>
        <w:t>arXiv</w:t>
      </w:r>
      <w:proofErr w:type="spellEnd"/>
      <w:r w:rsidRPr="009D6715">
        <w:rPr>
          <w:i/>
          <w:iCs/>
          <w:color w:val="222222"/>
          <w:shd w:val="clear" w:color="auto" w:fill="FFFFFF"/>
        </w:rPr>
        <w:t xml:space="preserve"> preprint arXiv:2408.11820</w:t>
      </w:r>
      <w:r w:rsidRPr="009D6715">
        <w:rPr>
          <w:color w:val="222222"/>
          <w:shd w:val="clear" w:color="auto" w:fill="FFFFFF"/>
        </w:rPr>
        <w:t>.</w:t>
      </w:r>
    </w:p>
    <w:p w14:paraId="6E501E2C" w14:textId="5E9BCDFC" w:rsidR="00DE5739" w:rsidRPr="005E283F" w:rsidRDefault="00E731ED" w:rsidP="00DE5739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E731ED">
        <w:rPr>
          <w:color w:val="222222"/>
          <w:shd w:val="clear" w:color="auto" w:fill="FFFFFF"/>
        </w:rPr>
        <w:t xml:space="preserve">Zhang, D., Xia, B., </w:t>
      </w:r>
      <w:r w:rsidRPr="00E731ED">
        <w:rPr>
          <w:b/>
          <w:bCs/>
          <w:color w:val="222222"/>
          <w:shd w:val="clear" w:color="auto" w:fill="FFFFFF"/>
        </w:rPr>
        <w:t>Liu, Y</w:t>
      </w:r>
      <w:r w:rsidRPr="00E731ED">
        <w:rPr>
          <w:color w:val="222222"/>
          <w:shd w:val="clear" w:color="auto" w:fill="FFFFFF"/>
        </w:rPr>
        <w:t>., Xu, X., Hoang, T., Xing, Z., ... &amp; Zhu, L. (2024, April). Privacy and copyright protection in generative AI: A lifecycle perspective. In </w:t>
      </w:r>
      <w:r w:rsidRPr="00E731ED">
        <w:rPr>
          <w:i/>
          <w:iCs/>
          <w:color w:val="222222"/>
          <w:shd w:val="clear" w:color="auto" w:fill="FFFFFF"/>
        </w:rPr>
        <w:t>Proceedings of the IEEE/ACM 3rd International Conference on AI Engineering-Software Engineering for AI</w:t>
      </w:r>
      <w:r w:rsidRPr="00E731ED">
        <w:rPr>
          <w:color w:val="222222"/>
          <w:shd w:val="clear" w:color="auto" w:fill="FFFFFF"/>
        </w:rPr>
        <w:t> (pp. 92-97).</w:t>
      </w:r>
    </w:p>
    <w:p w14:paraId="5BEDBFEA" w14:textId="77777777" w:rsidR="004456C5" w:rsidRPr="00783596" w:rsidRDefault="004456C5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EA09FB">
        <w:rPr>
          <w:color w:val="222222"/>
          <w:shd w:val="clear" w:color="auto" w:fill="FFFFFF"/>
        </w:rPr>
        <w:lastRenderedPageBreak/>
        <w:t xml:space="preserve">Lu, Q., Zhu, L., Xu, X., </w:t>
      </w:r>
      <w:r w:rsidRPr="00EA09FB">
        <w:rPr>
          <w:b/>
          <w:bCs/>
          <w:color w:val="222222"/>
          <w:shd w:val="clear" w:color="auto" w:fill="FFFFFF"/>
        </w:rPr>
        <w:t>Liu, Y</w:t>
      </w:r>
      <w:r w:rsidRPr="00EA09FB">
        <w:rPr>
          <w:color w:val="222222"/>
          <w:shd w:val="clear" w:color="auto" w:fill="FFFFFF"/>
        </w:rPr>
        <w:t>., Xing, Z., &amp; Whittle, J. (2024). A taxonomy of foundation model based systems through the lens of software architecture. In </w:t>
      </w:r>
      <w:r w:rsidRPr="00EA09FB">
        <w:rPr>
          <w:i/>
          <w:iCs/>
          <w:color w:val="222222"/>
          <w:shd w:val="clear" w:color="auto" w:fill="FFFFFF"/>
        </w:rPr>
        <w:t>Proceedings of the IEEE/ACM 3rd International Conference on AI Engineering-Software Engineering for AI</w:t>
      </w:r>
      <w:r w:rsidRPr="00EA09FB">
        <w:rPr>
          <w:color w:val="222222"/>
          <w:shd w:val="clear" w:color="auto" w:fill="FFFFFF"/>
        </w:rPr>
        <w:t> (pp. 1-6).</w:t>
      </w:r>
    </w:p>
    <w:p w14:paraId="23FD3E40" w14:textId="32FF40AB" w:rsidR="003153E3" w:rsidRPr="00783596" w:rsidRDefault="00783596" w:rsidP="00783596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165163">
        <w:rPr>
          <w:color w:val="222222"/>
          <w:shd w:val="clear" w:color="auto" w:fill="FFFFFF"/>
        </w:rPr>
        <w:t xml:space="preserve">Lee, S. U., Perera, H., Xia, B., </w:t>
      </w:r>
      <w:r w:rsidRPr="00165163">
        <w:rPr>
          <w:b/>
          <w:bCs/>
          <w:color w:val="222222"/>
          <w:shd w:val="clear" w:color="auto" w:fill="FFFFFF"/>
        </w:rPr>
        <w:t>Liu, Y</w:t>
      </w:r>
      <w:r w:rsidRPr="00165163">
        <w:rPr>
          <w:color w:val="222222"/>
          <w:shd w:val="clear" w:color="auto" w:fill="FFFFFF"/>
        </w:rPr>
        <w:t>., Lu, Q., Zhu, L., ... &amp; Whittle, J. (2024). QB4AIRA: A Question Bank for Responsible AI Risk Assessment. </w:t>
      </w:r>
      <w:r w:rsidRPr="00165163">
        <w:rPr>
          <w:i/>
          <w:iCs/>
          <w:color w:val="222222"/>
          <w:shd w:val="clear" w:color="auto" w:fill="FFFFFF"/>
        </w:rPr>
        <w:t>IEEE Software</w:t>
      </w:r>
      <w:r w:rsidRPr="00165163">
        <w:rPr>
          <w:color w:val="222222"/>
          <w:shd w:val="clear" w:color="auto" w:fill="FFFFFF"/>
        </w:rPr>
        <w:t>.</w:t>
      </w:r>
    </w:p>
    <w:p w14:paraId="6A384AA2" w14:textId="2ADFD102" w:rsidR="00783596" w:rsidRPr="00783596" w:rsidRDefault="00783596" w:rsidP="00783596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83596">
        <w:rPr>
          <w:color w:val="222222"/>
          <w:shd w:val="clear" w:color="auto" w:fill="FFFFFF"/>
        </w:rPr>
        <w:t xml:space="preserve">Xia, B., Lu, Q., Zhu, L., Lee, S. U., </w:t>
      </w:r>
      <w:r w:rsidRPr="00783596">
        <w:rPr>
          <w:b/>
          <w:bCs/>
          <w:color w:val="222222"/>
          <w:shd w:val="clear" w:color="auto" w:fill="FFFFFF"/>
        </w:rPr>
        <w:t>Liu, Y</w:t>
      </w:r>
      <w:r w:rsidRPr="00783596">
        <w:rPr>
          <w:color w:val="222222"/>
          <w:shd w:val="clear" w:color="auto" w:fill="FFFFFF"/>
        </w:rPr>
        <w:t>., &amp; Xing, Z. (2024, April). Towards a responsible ai metrics catalogue: A collection of metrics for ai accountability. In </w:t>
      </w:r>
      <w:r w:rsidRPr="00783596">
        <w:rPr>
          <w:i/>
          <w:iCs/>
          <w:color w:val="222222"/>
          <w:shd w:val="clear" w:color="auto" w:fill="FFFFFF"/>
        </w:rPr>
        <w:t>Proceedings of the IEEE/ACM 3rd International Conference on AI Engineering-Software Engineering for AI</w:t>
      </w:r>
      <w:r w:rsidRPr="00783596">
        <w:rPr>
          <w:color w:val="222222"/>
          <w:shd w:val="clear" w:color="auto" w:fill="FFFFFF"/>
        </w:rPr>
        <w:t> (pp. 100-111).</w:t>
      </w:r>
    </w:p>
    <w:p w14:paraId="7A4618EE" w14:textId="1F8088B5" w:rsidR="00783596" w:rsidRPr="00783596" w:rsidRDefault="00783596" w:rsidP="00783596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83596">
        <w:rPr>
          <w:color w:val="222222"/>
          <w:shd w:val="clear" w:color="auto" w:fill="FFFFFF"/>
        </w:rPr>
        <w:t xml:space="preserve">Xia, B., Lu, Q., Perera, H., Zhu, L., Xing, Z., </w:t>
      </w:r>
      <w:r w:rsidRPr="00783596">
        <w:rPr>
          <w:b/>
          <w:bCs/>
          <w:color w:val="222222"/>
          <w:shd w:val="clear" w:color="auto" w:fill="FFFFFF"/>
        </w:rPr>
        <w:t>Liu, Y</w:t>
      </w:r>
      <w:r w:rsidRPr="00783596">
        <w:rPr>
          <w:color w:val="222222"/>
          <w:shd w:val="clear" w:color="auto" w:fill="FFFFFF"/>
        </w:rPr>
        <w:t>., &amp; Whittle, J. (2023). Towards Concrete and Connected AI Risk Assessment (C2AIRA): A Systematic Mapping Study. In 2023 IEEE/ACM 2nd International Conference on AI Engineering–Software Engineering for AI (CAIN).</w:t>
      </w:r>
    </w:p>
    <w:p w14:paraId="43BE7E8D" w14:textId="7F380AA4" w:rsidR="004456C5" w:rsidRDefault="004456C5" w:rsidP="00773258">
      <w:pPr>
        <w:autoSpaceDE w:val="0"/>
        <w:autoSpaceDN w:val="0"/>
        <w:adjustRightInd w:val="0"/>
        <w:spacing w:before="112"/>
        <w:rPr>
          <w:rFonts w:eastAsiaTheme="minorEastAsia"/>
        </w:rPr>
      </w:pPr>
      <w:r w:rsidRPr="002932BD">
        <w:rPr>
          <w:rFonts w:eastAsiaTheme="minorEastAsia" w:hint="eastAsia"/>
          <w:spacing w:val="-4"/>
        </w:rPr>
        <w:t xml:space="preserve">For </w:t>
      </w:r>
      <w:r>
        <w:rPr>
          <w:rFonts w:eastAsiaTheme="minorEastAsia"/>
          <w:spacing w:val="-4"/>
        </w:rPr>
        <w:t xml:space="preserve">the </w:t>
      </w:r>
      <w:r w:rsidRPr="002932BD">
        <w:rPr>
          <w:rFonts w:eastAsiaTheme="minorEastAsia" w:hint="eastAsia"/>
          <w:spacing w:val="-4"/>
        </w:rPr>
        <w:t>full publication list please see</w:t>
      </w:r>
      <w:r>
        <w:rPr>
          <w:rFonts w:eastAsiaTheme="minorEastAsia" w:hint="eastAsia"/>
          <w:spacing w:val="-4"/>
        </w:rPr>
        <w:t>:</w:t>
      </w:r>
      <w:r w:rsidR="00773258">
        <w:rPr>
          <w:rFonts w:eastAsiaTheme="minorEastAsia"/>
          <w:spacing w:val="-4"/>
        </w:rPr>
        <w:t xml:space="preserve"> </w:t>
      </w:r>
      <w:hyperlink r:id="rId10" w:history="1">
        <w:r w:rsidR="00773258" w:rsidRPr="002F21E9">
          <w:rPr>
            <w:rStyle w:val="Hyperlink"/>
            <w:rFonts w:eastAsiaTheme="minorEastAsia"/>
            <w:spacing w:val="-4"/>
          </w:rPr>
          <w:t>https://scholar.google.com.au/citations?user=cG34KO4AAAAJ</w:t>
        </w:r>
      </w:hyperlink>
    </w:p>
    <w:p w14:paraId="780ECC49" w14:textId="77777777" w:rsidR="004456C5" w:rsidRDefault="004456C5" w:rsidP="004456C5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</w:p>
    <w:p w14:paraId="5322A058" w14:textId="2425D406" w:rsidR="004456C5" w:rsidRPr="002932BD" w:rsidRDefault="00000000" w:rsidP="004456C5">
      <w:pPr>
        <w:pStyle w:val="Heading1"/>
        <w:tabs>
          <w:tab w:val="left" w:pos="2718"/>
        </w:tabs>
        <w:spacing w:before="203"/>
        <w:ind w:left="480" w:right="490"/>
        <w:rPr>
          <w:rFonts w:eastAsia="宋体"/>
          <w:b w:val="0"/>
          <w:bCs w:val="0"/>
          <w:i w:val="0"/>
          <w:iCs/>
          <w:sz w:val="22"/>
          <w:szCs w:val="22"/>
        </w:rPr>
      </w:pPr>
      <w:r>
        <w:rPr>
          <w:sz w:val="24"/>
          <w:szCs w:val="22"/>
          <w:lang w:eastAsia="en-US"/>
        </w:rPr>
        <w:pict w14:anchorId="726E35F2">
          <v:line id="_x0000_s2050" alt="" style="position:absolute;left:0;text-align:left;z-index:251663872;mso-wrap-edited:f;mso-width-percent:0;mso-height-percent:0;mso-wrap-distance-left:0;mso-wrap-distance-right:0;mso-position-horizontal-relative:page;mso-width-percent:0;mso-height-percent:0" from="73.4pt,35.9pt" to="529.75pt,35.9pt" strokeweight="3pt">
            <w10:wrap type="topAndBottom" anchorx="page"/>
          </v:line>
        </w:pict>
      </w:r>
      <w:r w:rsidR="00773258">
        <w:rPr>
          <w:noProof/>
          <w:sz w:val="24"/>
          <w:szCs w:val="22"/>
        </w:rPr>
        <w:t>PROFESSIONAL</w:t>
      </w:r>
      <w:r w:rsidR="00773258">
        <w:rPr>
          <w:sz w:val="24"/>
        </w:rPr>
        <w:t xml:space="preserve"> </w:t>
      </w:r>
      <w:r w:rsidR="00AA5FDB">
        <w:rPr>
          <w:sz w:val="24"/>
        </w:rPr>
        <w:t xml:space="preserve">   </w:t>
      </w:r>
      <w:r w:rsidR="00773258">
        <w:rPr>
          <w:sz w:val="24"/>
        </w:rPr>
        <w:t>SERVICES</w:t>
      </w:r>
    </w:p>
    <w:p w14:paraId="1E6DE337" w14:textId="77777777" w:rsidR="00773258" w:rsidRDefault="00773258" w:rsidP="00773258">
      <w:pPr>
        <w:ind w:firstLine="480"/>
        <w:outlineLvl w:val="1"/>
        <w:rPr>
          <w:rFonts w:eastAsiaTheme="minorEastAsia"/>
          <w:b/>
          <w:spacing w:val="-4"/>
        </w:rPr>
      </w:pPr>
    </w:p>
    <w:p w14:paraId="77030158" w14:textId="5BE5EACF" w:rsidR="00773258" w:rsidRDefault="00773258" w:rsidP="00773258">
      <w:pPr>
        <w:ind w:firstLine="480"/>
        <w:outlineLvl w:val="1"/>
        <w:rPr>
          <w:rFonts w:ascii="Bitter" w:hAnsi="Bitter"/>
          <w:b/>
          <w:bCs/>
          <w:color w:val="212121"/>
          <w:sz w:val="42"/>
          <w:szCs w:val="42"/>
        </w:rPr>
      </w:pPr>
      <w:r>
        <w:rPr>
          <w:rFonts w:eastAsiaTheme="minorEastAsia"/>
          <w:b/>
          <w:spacing w:val="-4"/>
        </w:rPr>
        <w:t>Conference Committees</w:t>
      </w:r>
      <w:r>
        <w:rPr>
          <w:b/>
          <w:spacing w:val="-4"/>
        </w:rPr>
        <w:t xml:space="preserve">                       </w:t>
      </w:r>
    </w:p>
    <w:p w14:paraId="0D66CCC6" w14:textId="391F725F" w:rsid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CSE 2025, 3rd International Workshop on Responsible AI Engineering, PC member</w:t>
      </w:r>
    </w:p>
    <w:p w14:paraId="358CFE98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CSA 2025, 4th International Workshop on Software Architecture and Machine Learning, PC member</w:t>
      </w:r>
    </w:p>
    <w:p w14:paraId="3525062C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S&amp;P 2025, Human-Machine Intelligence for Security Analytics, PC member</w:t>
      </w:r>
    </w:p>
    <w:p w14:paraId="686A9448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ISPA 2024, Main track, PC member</w:t>
      </w:r>
    </w:p>
    <w:p w14:paraId="5BC7873D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Blockchain 2024, Main track, PC member</w:t>
      </w:r>
    </w:p>
    <w:p w14:paraId="4C623C7B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CSE 2024, 2rd International Workshop on Responsible AI Engineering, PC member</w:t>
      </w:r>
    </w:p>
    <w:p w14:paraId="0F3F2BE8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Blockchain 2023, Main track, PC member</w:t>
      </w:r>
    </w:p>
    <w:p w14:paraId="2C35D8F4" w14:textId="77777777" w:rsidR="00773258" w:rsidRDefault="00773258" w:rsidP="00773258">
      <w:p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</w:p>
    <w:p w14:paraId="124EC931" w14:textId="6A911359" w:rsidR="00773258" w:rsidRPr="00773258" w:rsidRDefault="00773258" w:rsidP="00773258">
      <w:pPr>
        <w:ind w:firstLine="480"/>
        <w:outlineLvl w:val="1"/>
        <w:rPr>
          <w:rFonts w:eastAsiaTheme="minorEastAsia"/>
          <w:b/>
          <w:spacing w:val="-4"/>
        </w:rPr>
      </w:pPr>
      <w:r w:rsidRPr="00773258">
        <w:rPr>
          <w:rFonts w:eastAsiaTheme="minorEastAsia"/>
          <w:b/>
          <w:spacing w:val="-4"/>
        </w:rPr>
        <w:t>Invited Reviewer</w:t>
      </w:r>
    </w:p>
    <w:p w14:paraId="3C76E69C" w14:textId="405EEF14" w:rsidR="00773258" w:rsidRPr="00773258" w:rsidRDefault="00773258" w:rsidP="00773258">
      <w:pPr>
        <w:pStyle w:val="ListParagraph"/>
        <w:numPr>
          <w:ilvl w:val="0"/>
          <w:numId w:val="35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ACM Computing Surveys</w:t>
      </w:r>
    </w:p>
    <w:p w14:paraId="6D3C851B" w14:textId="77777777" w:rsidR="00B95AAC" w:rsidRPr="00B95AAC" w:rsidRDefault="00B95AAC" w:rsidP="00B95AAC">
      <w:pPr>
        <w:pStyle w:val="ListParagraph"/>
        <w:numPr>
          <w:ilvl w:val="0"/>
          <w:numId w:val="35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Journal of Systems &amp; Software</w:t>
      </w:r>
    </w:p>
    <w:p w14:paraId="45CB41BD" w14:textId="77777777" w:rsidR="00B95AAC" w:rsidRPr="00B95AAC" w:rsidRDefault="00B95AAC" w:rsidP="00B95AAC">
      <w:pPr>
        <w:pStyle w:val="ListParagraph"/>
        <w:numPr>
          <w:ilvl w:val="0"/>
          <w:numId w:val="35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ACM Transactions on Sensor Networks</w:t>
      </w:r>
    </w:p>
    <w:p w14:paraId="21A5BCEA" w14:textId="77777777" w:rsidR="00B95AAC" w:rsidRPr="00B95AAC" w:rsidRDefault="00B95AAC" w:rsidP="00B95AAC">
      <w:pPr>
        <w:pStyle w:val="ListParagraph"/>
        <w:numPr>
          <w:ilvl w:val="0"/>
          <w:numId w:val="35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IEEE Transactions on Intelligent Transportation Systems</w:t>
      </w:r>
    </w:p>
    <w:p w14:paraId="6E4D1AE5" w14:textId="77777777" w:rsidR="00B95AAC" w:rsidRPr="00B95AAC" w:rsidRDefault="00B95AAC" w:rsidP="00B95AAC">
      <w:pPr>
        <w:pStyle w:val="ListParagraph"/>
        <w:numPr>
          <w:ilvl w:val="0"/>
          <w:numId w:val="35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IEEE Transactions on Neural Networks and Learning Systems</w:t>
      </w:r>
    </w:p>
    <w:p w14:paraId="1F0DC4BF" w14:textId="77777777" w:rsidR="00B95AAC" w:rsidRPr="00B95AAC" w:rsidRDefault="00B95AAC" w:rsidP="00B95AAC">
      <w:pPr>
        <w:pStyle w:val="ListParagraph"/>
        <w:numPr>
          <w:ilvl w:val="0"/>
          <w:numId w:val="35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IEEE Transactions on Computational Social Systems</w:t>
      </w:r>
    </w:p>
    <w:p w14:paraId="6E41891C" w14:textId="77777777" w:rsidR="00B95AAC" w:rsidRPr="00B95AAC" w:rsidRDefault="00B95AAC" w:rsidP="00B95AAC">
      <w:pPr>
        <w:pStyle w:val="ListParagraph"/>
        <w:numPr>
          <w:ilvl w:val="0"/>
          <w:numId w:val="35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IEEE Transactions on Intelligent Vehicles</w:t>
      </w:r>
    </w:p>
    <w:p w14:paraId="0BB48A80" w14:textId="0FC52DC3" w:rsidR="00741953" w:rsidRPr="005E283F" w:rsidRDefault="00B95AAC" w:rsidP="00B95A78">
      <w:pPr>
        <w:pStyle w:val="ListParagraph"/>
        <w:numPr>
          <w:ilvl w:val="0"/>
          <w:numId w:val="35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IEEE Software</w:t>
      </w:r>
    </w:p>
    <w:p w14:paraId="5F3D3EF4" w14:textId="592335C8" w:rsidR="00B95A78" w:rsidRDefault="00B95A78" w:rsidP="00B95A78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2932BD">
        <w:rPr>
          <w:rFonts w:eastAsiaTheme="minorEastAsia" w:hint="eastAsia"/>
          <w:spacing w:val="-4"/>
        </w:rPr>
        <w:t xml:space="preserve">For </w:t>
      </w:r>
      <w:r>
        <w:rPr>
          <w:rFonts w:eastAsiaTheme="minorEastAsia"/>
          <w:spacing w:val="-4"/>
        </w:rPr>
        <w:t>the</w:t>
      </w:r>
      <w:r w:rsidR="00CF1E56">
        <w:rPr>
          <w:rFonts w:eastAsiaTheme="minorEastAsia"/>
          <w:spacing w:val="-4"/>
        </w:rPr>
        <w:t xml:space="preserve"> full</w:t>
      </w:r>
      <w:r>
        <w:rPr>
          <w:rFonts w:eastAsiaTheme="minorEastAsia"/>
          <w:spacing w:val="-4"/>
        </w:rPr>
        <w:t xml:space="preserve"> professional service</w:t>
      </w:r>
      <w:r w:rsidRPr="002932BD">
        <w:rPr>
          <w:rFonts w:eastAsiaTheme="minorEastAsia" w:hint="eastAsia"/>
          <w:spacing w:val="-4"/>
        </w:rPr>
        <w:t xml:space="preserve"> list please see</w:t>
      </w:r>
      <w:r>
        <w:rPr>
          <w:rFonts w:eastAsiaTheme="minorEastAsia"/>
          <w:spacing w:val="-4"/>
        </w:rPr>
        <w:t xml:space="preserve">: </w:t>
      </w:r>
      <w:hyperlink r:id="rId11" w:history="1">
        <w:r w:rsidR="003D2114" w:rsidRPr="002F21E9">
          <w:rPr>
            <w:rStyle w:val="Hyperlink"/>
            <w:rFonts w:eastAsiaTheme="minorEastAsia"/>
            <w:spacing w:val="-4"/>
          </w:rPr>
          <w:t>https://yue-charlie-liu.github.io//news/</w:t>
        </w:r>
      </w:hyperlink>
    </w:p>
    <w:p w14:paraId="7CFB636F" w14:textId="3BCA817A" w:rsidR="004456C5" w:rsidRPr="004456C5" w:rsidRDefault="004456C5" w:rsidP="004456C5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</w:p>
    <w:sectPr w:rsidR="004456C5" w:rsidRPr="004456C5" w:rsidSect="009432F9">
      <w:pgSz w:w="1191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9EEFB5" w14:textId="77777777" w:rsidR="00D10BBB" w:rsidRDefault="00D10BBB" w:rsidP="00C23F84">
      <w:r>
        <w:separator/>
      </w:r>
    </w:p>
  </w:endnote>
  <w:endnote w:type="continuationSeparator" w:id="0">
    <w:p w14:paraId="465D0F12" w14:textId="77777777" w:rsidR="00D10BBB" w:rsidRDefault="00D10BBB" w:rsidP="00C23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itter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C6CFF9" w14:textId="77777777" w:rsidR="00D10BBB" w:rsidRDefault="00D10BBB" w:rsidP="00C23F84">
      <w:r>
        <w:separator/>
      </w:r>
    </w:p>
  </w:footnote>
  <w:footnote w:type="continuationSeparator" w:id="0">
    <w:p w14:paraId="6E03A61C" w14:textId="77777777" w:rsidR="00D10BBB" w:rsidRDefault="00D10BBB" w:rsidP="00C23F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A213C"/>
    <w:multiLevelType w:val="hybridMultilevel"/>
    <w:tmpl w:val="D25CA56E"/>
    <w:lvl w:ilvl="0" w:tplc="3D4E30A6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20" w:hanging="360"/>
      </w:pPr>
    </w:lvl>
    <w:lvl w:ilvl="2" w:tplc="0809001B" w:tentative="1">
      <w:start w:val="1"/>
      <w:numFmt w:val="lowerRoman"/>
      <w:lvlText w:val="%3."/>
      <w:lvlJc w:val="right"/>
      <w:pPr>
        <w:ind w:left="2240" w:hanging="180"/>
      </w:pPr>
    </w:lvl>
    <w:lvl w:ilvl="3" w:tplc="0809000F" w:tentative="1">
      <w:start w:val="1"/>
      <w:numFmt w:val="decimal"/>
      <w:lvlText w:val="%4."/>
      <w:lvlJc w:val="left"/>
      <w:pPr>
        <w:ind w:left="2960" w:hanging="360"/>
      </w:pPr>
    </w:lvl>
    <w:lvl w:ilvl="4" w:tplc="08090019" w:tentative="1">
      <w:start w:val="1"/>
      <w:numFmt w:val="lowerLetter"/>
      <w:lvlText w:val="%5."/>
      <w:lvlJc w:val="left"/>
      <w:pPr>
        <w:ind w:left="3680" w:hanging="360"/>
      </w:pPr>
    </w:lvl>
    <w:lvl w:ilvl="5" w:tplc="0809001B" w:tentative="1">
      <w:start w:val="1"/>
      <w:numFmt w:val="lowerRoman"/>
      <w:lvlText w:val="%6."/>
      <w:lvlJc w:val="right"/>
      <w:pPr>
        <w:ind w:left="4400" w:hanging="180"/>
      </w:pPr>
    </w:lvl>
    <w:lvl w:ilvl="6" w:tplc="0809000F" w:tentative="1">
      <w:start w:val="1"/>
      <w:numFmt w:val="decimal"/>
      <w:lvlText w:val="%7."/>
      <w:lvlJc w:val="left"/>
      <w:pPr>
        <w:ind w:left="5120" w:hanging="360"/>
      </w:pPr>
    </w:lvl>
    <w:lvl w:ilvl="7" w:tplc="08090019" w:tentative="1">
      <w:start w:val="1"/>
      <w:numFmt w:val="lowerLetter"/>
      <w:lvlText w:val="%8."/>
      <w:lvlJc w:val="left"/>
      <w:pPr>
        <w:ind w:left="5840" w:hanging="360"/>
      </w:pPr>
    </w:lvl>
    <w:lvl w:ilvl="8" w:tplc="08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" w15:restartNumberingAfterBreak="0">
    <w:nsid w:val="0A0F1D41"/>
    <w:multiLevelType w:val="hybridMultilevel"/>
    <w:tmpl w:val="2D4890A2"/>
    <w:lvl w:ilvl="0" w:tplc="38B24C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CE02629"/>
    <w:multiLevelType w:val="multilevel"/>
    <w:tmpl w:val="5B52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42487F"/>
    <w:multiLevelType w:val="hybridMultilevel"/>
    <w:tmpl w:val="E57421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57FC8"/>
    <w:multiLevelType w:val="multilevel"/>
    <w:tmpl w:val="005AB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EB7F77"/>
    <w:multiLevelType w:val="hybridMultilevel"/>
    <w:tmpl w:val="403CCAFE"/>
    <w:lvl w:ilvl="0" w:tplc="28C8E9F6">
      <w:start w:val="2"/>
      <w:numFmt w:val="bullet"/>
      <w:lvlText w:val="·"/>
      <w:lvlJc w:val="left"/>
      <w:pPr>
        <w:ind w:left="72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13124612"/>
    <w:multiLevelType w:val="hybridMultilevel"/>
    <w:tmpl w:val="AFF4B604"/>
    <w:lvl w:ilvl="0" w:tplc="39F851A8">
      <w:start w:val="1"/>
      <w:numFmt w:val="decimal"/>
      <w:lvlText w:val="%1."/>
      <w:lvlJc w:val="left"/>
      <w:pPr>
        <w:ind w:left="820" w:hanging="360"/>
      </w:pPr>
      <w:rPr>
        <w:rFonts w:ascii="Times New Roman" w:eastAsiaTheme="minorEastAsia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7" w15:restartNumberingAfterBreak="0">
    <w:nsid w:val="15325EB3"/>
    <w:multiLevelType w:val="multilevel"/>
    <w:tmpl w:val="8DE8A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AC22EE"/>
    <w:multiLevelType w:val="hybridMultilevel"/>
    <w:tmpl w:val="8070DD52"/>
    <w:lvl w:ilvl="0" w:tplc="3A3C8A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5D439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F8A0D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178C9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CCC3E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B6EEA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0814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2E0FB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08826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5CB18C9"/>
    <w:multiLevelType w:val="hybridMultilevel"/>
    <w:tmpl w:val="1D76AAC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985121B"/>
    <w:multiLevelType w:val="hybridMultilevel"/>
    <w:tmpl w:val="8A22BF6C"/>
    <w:lvl w:ilvl="0" w:tplc="E10E5A74">
      <w:start w:val="7"/>
      <w:numFmt w:val="bullet"/>
      <w:lvlText w:val=""/>
      <w:lvlJc w:val="left"/>
      <w:pPr>
        <w:ind w:left="11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80" w:hanging="420"/>
      </w:pPr>
      <w:rPr>
        <w:rFonts w:ascii="Wingdings" w:hAnsi="Wingdings" w:hint="default"/>
      </w:rPr>
    </w:lvl>
  </w:abstractNum>
  <w:abstractNum w:abstractNumId="11" w15:restartNumberingAfterBreak="0">
    <w:nsid w:val="2B16337B"/>
    <w:multiLevelType w:val="hybridMultilevel"/>
    <w:tmpl w:val="7D72EA80"/>
    <w:lvl w:ilvl="0" w:tplc="B888D57E">
      <w:start w:val="1"/>
      <w:numFmt w:val="bullet"/>
      <w:lvlText w:val=""/>
      <w:lvlJc w:val="left"/>
      <w:pPr>
        <w:ind w:left="540" w:hanging="420"/>
      </w:pPr>
      <w:rPr>
        <w:rFonts w:hint="default"/>
        <w:w w:val="100"/>
      </w:rPr>
    </w:lvl>
    <w:lvl w:ilvl="1" w:tplc="E6ACFDA8">
      <w:start w:val="1"/>
      <w:numFmt w:val="bullet"/>
      <w:lvlText w:val="•"/>
      <w:lvlJc w:val="left"/>
      <w:pPr>
        <w:ind w:left="1364" w:hanging="420"/>
      </w:pPr>
      <w:rPr>
        <w:rFonts w:hint="default"/>
      </w:rPr>
    </w:lvl>
    <w:lvl w:ilvl="2" w:tplc="99B2BF5C">
      <w:start w:val="1"/>
      <w:numFmt w:val="bullet"/>
      <w:lvlText w:val="•"/>
      <w:lvlJc w:val="left"/>
      <w:pPr>
        <w:ind w:left="2189" w:hanging="420"/>
      </w:pPr>
      <w:rPr>
        <w:rFonts w:hint="default"/>
      </w:rPr>
    </w:lvl>
    <w:lvl w:ilvl="3" w:tplc="B4B04640">
      <w:start w:val="1"/>
      <w:numFmt w:val="bullet"/>
      <w:lvlText w:val="•"/>
      <w:lvlJc w:val="left"/>
      <w:pPr>
        <w:ind w:left="3013" w:hanging="420"/>
      </w:pPr>
      <w:rPr>
        <w:rFonts w:hint="default"/>
      </w:rPr>
    </w:lvl>
    <w:lvl w:ilvl="4" w:tplc="603AFCCA">
      <w:start w:val="1"/>
      <w:numFmt w:val="bullet"/>
      <w:lvlText w:val="•"/>
      <w:lvlJc w:val="left"/>
      <w:pPr>
        <w:ind w:left="3838" w:hanging="420"/>
      </w:pPr>
      <w:rPr>
        <w:rFonts w:hint="default"/>
      </w:rPr>
    </w:lvl>
    <w:lvl w:ilvl="5" w:tplc="6DCED886">
      <w:start w:val="1"/>
      <w:numFmt w:val="bullet"/>
      <w:lvlText w:val="•"/>
      <w:lvlJc w:val="left"/>
      <w:pPr>
        <w:ind w:left="4663" w:hanging="420"/>
      </w:pPr>
      <w:rPr>
        <w:rFonts w:hint="default"/>
      </w:rPr>
    </w:lvl>
    <w:lvl w:ilvl="6" w:tplc="42D434F0">
      <w:start w:val="1"/>
      <w:numFmt w:val="bullet"/>
      <w:lvlText w:val="•"/>
      <w:lvlJc w:val="left"/>
      <w:pPr>
        <w:ind w:left="5487" w:hanging="420"/>
      </w:pPr>
      <w:rPr>
        <w:rFonts w:hint="default"/>
      </w:rPr>
    </w:lvl>
    <w:lvl w:ilvl="7" w:tplc="23AA9092">
      <w:start w:val="1"/>
      <w:numFmt w:val="bullet"/>
      <w:lvlText w:val="•"/>
      <w:lvlJc w:val="left"/>
      <w:pPr>
        <w:ind w:left="6312" w:hanging="420"/>
      </w:pPr>
      <w:rPr>
        <w:rFonts w:hint="default"/>
      </w:rPr>
    </w:lvl>
    <w:lvl w:ilvl="8" w:tplc="A15493A2">
      <w:start w:val="1"/>
      <w:numFmt w:val="bullet"/>
      <w:lvlText w:val="•"/>
      <w:lvlJc w:val="left"/>
      <w:pPr>
        <w:ind w:left="7137" w:hanging="420"/>
      </w:pPr>
      <w:rPr>
        <w:rFonts w:hint="default"/>
      </w:rPr>
    </w:lvl>
  </w:abstractNum>
  <w:abstractNum w:abstractNumId="12" w15:restartNumberingAfterBreak="0">
    <w:nsid w:val="2CCB116B"/>
    <w:multiLevelType w:val="hybridMultilevel"/>
    <w:tmpl w:val="CDD4FA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0E1FFB"/>
    <w:multiLevelType w:val="hybridMultilevel"/>
    <w:tmpl w:val="8C9A8AEC"/>
    <w:lvl w:ilvl="0" w:tplc="48822FC8">
      <w:start w:val="1"/>
      <w:numFmt w:val="bullet"/>
      <w:lvlText w:val="·"/>
      <w:lvlJc w:val="left"/>
      <w:pPr>
        <w:ind w:left="108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4" w15:restartNumberingAfterBreak="0">
    <w:nsid w:val="373E7DF6"/>
    <w:multiLevelType w:val="hybridMultilevel"/>
    <w:tmpl w:val="CCEE85B8"/>
    <w:lvl w:ilvl="0" w:tplc="45CE64C8">
      <w:start w:val="2"/>
      <w:numFmt w:val="bullet"/>
      <w:lvlText w:val="·"/>
      <w:lvlJc w:val="left"/>
      <w:pPr>
        <w:ind w:left="72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5" w15:restartNumberingAfterBreak="0">
    <w:nsid w:val="3B474091"/>
    <w:multiLevelType w:val="hybridMultilevel"/>
    <w:tmpl w:val="FDD22B88"/>
    <w:lvl w:ilvl="0" w:tplc="F44A754A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20" w:hanging="360"/>
      </w:pPr>
    </w:lvl>
    <w:lvl w:ilvl="2" w:tplc="0809001B" w:tentative="1">
      <w:start w:val="1"/>
      <w:numFmt w:val="lowerRoman"/>
      <w:lvlText w:val="%3."/>
      <w:lvlJc w:val="right"/>
      <w:pPr>
        <w:ind w:left="2240" w:hanging="180"/>
      </w:pPr>
    </w:lvl>
    <w:lvl w:ilvl="3" w:tplc="0809000F" w:tentative="1">
      <w:start w:val="1"/>
      <w:numFmt w:val="decimal"/>
      <w:lvlText w:val="%4."/>
      <w:lvlJc w:val="left"/>
      <w:pPr>
        <w:ind w:left="2960" w:hanging="360"/>
      </w:pPr>
    </w:lvl>
    <w:lvl w:ilvl="4" w:tplc="08090019" w:tentative="1">
      <w:start w:val="1"/>
      <w:numFmt w:val="lowerLetter"/>
      <w:lvlText w:val="%5."/>
      <w:lvlJc w:val="left"/>
      <w:pPr>
        <w:ind w:left="3680" w:hanging="360"/>
      </w:pPr>
    </w:lvl>
    <w:lvl w:ilvl="5" w:tplc="0809001B" w:tentative="1">
      <w:start w:val="1"/>
      <w:numFmt w:val="lowerRoman"/>
      <w:lvlText w:val="%6."/>
      <w:lvlJc w:val="right"/>
      <w:pPr>
        <w:ind w:left="4400" w:hanging="180"/>
      </w:pPr>
    </w:lvl>
    <w:lvl w:ilvl="6" w:tplc="0809000F" w:tentative="1">
      <w:start w:val="1"/>
      <w:numFmt w:val="decimal"/>
      <w:lvlText w:val="%7."/>
      <w:lvlJc w:val="left"/>
      <w:pPr>
        <w:ind w:left="5120" w:hanging="360"/>
      </w:pPr>
    </w:lvl>
    <w:lvl w:ilvl="7" w:tplc="08090019" w:tentative="1">
      <w:start w:val="1"/>
      <w:numFmt w:val="lowerLetter"/>
      <w:lvlText w:val="%8."/>
      <w:lvlJc w:val="left"/>
      <w:pPr>
        <w:ind w:left="5840" w:hanging="360"/>
      </w:pPr>
    </w:lvl>
    <w:lvl w:ilvl="8" w:tplc="08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6" w15:restartNumberingAfterBreak="0">
    <w:nsid w:val="406A5B86"/>
    <w:multiLevelType w:val="hybridMultilevel"/>
    <w:tmpl w:val="09CC2B86"/>
    <w:lvl w:ilvl="0" w:tplc="6A0CE17C">
      <w:start w:val="2"/>
      <w:numFmt w:val="bullet"/>
      <w:lvlText w:val="·"/>
      <w:lvlJc w:val="left"/>
      <w:pPr>
        <w:ind w:left="72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431B1222"/>
    <w:multiLevelType w:val="hybridMultilevel"/>
    <w:tmpl w:val="B7B41048"/>
    <w:lvl w:ilvl="0" w:tplc="A9C6C5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452453E"/>
    <w:multiLevelType w:val="hybridMultilevel"/>
    <w:tmpl w:val="C2105F06"/>
    <w:lvl w:ilvl="0" w:tplc="89D892BC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19" w15:restartNumberingAfterBreak="0">
    <w:nsid w:val="57BD2DBA"/>
    <w:multiLevelType w:val="hybridMultilevel"/>
    <w:tmpl w:val="B0B49184"/>
    <w:lvl w:ilvl="0" w:tplc="02F6F292">
      <w:start w:val="1"/>
      <w:numFmt w:val="decimal"/>
      <w:lvlText w:val="%1."/>
      <w:lvlJc w:val="left"/>
      <w:pPr>
        <w:ind w:left="11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1660" w:hanging="420"/>
      </w:pPr>
    </w:lvl>
    <w:lvl w:ilvl="2" w:tplc="0409001B" w:tentative="1">
      <w:start w:val="1"/>
      <w:numFmt w:val="lowerRoman"/>
      <w:lvlText w:val="%3."/>
      <w:lvlJc w:val="right"/>
      <w:pPr>
        <w:ind w:left="2080" w:hanging="420"/>
      </w:pPr>
    </w:lvl>
    <w:lvl w:ilvl="3" w:tplc="0409000F" w:tentative="1">
      <w:start w:val="1"/>
      <w:numFmt w:val="decimal"/>
      <w:lvlText w:val="%4."/>
      <w:lvlJc w:val="left"/>
      <w:pPr>
        <w:ind w:left="2500" w:hanging="420"/>
      </w:pPr>
    </w:lvl>
    <w:lvl w:ilvl="4" w:tplc="04090019" w:tentative="1">
      <w:start w:val="1"/>
      <w:numFmt w:val="lowerLetter"/>
      <w:lvlText w:val="%5)"/>
      <w:lvlJc w:val="left"/>
      <w:pPr>
        <w:ind w:left="2920" w:hanging="420"/>
      </w:pPr>
    </w:lvl>
    <w:lvl w:ilvl="5" w:tplc="0409001B" w:tentative="1">
      <w:start w:val="1"/>
      <w:numFmt w:val="lowerRoman"/>
      <w:lvlText w:val="%6."/>
      <w:lvlJc w:val="right"/>
      <w:pPr>
        <w:ind w:left="3340" w:hanging="420"/>
      </w:pPr>
    </w:lvl>
    <w:lvl w:ilvl="6" w:tplc="0409000F" w:tentative="1">
      <w:start w:val="1"/>
      <w:numFmt w:val="decimal"/>
      <w:lvlText w:val="%7."/>
      <w:lvlJc w:val="left"/>
      <w:pPr>
        <w:ind w:left="3760" w:hanging="420"/>
      </w:pPr>
    </w:lvl>
    <w:lvl w:ilvl="7" w:tplc="04090019" w:tentative="1">
      <w:start w:val="1"/>
      <w:numFmt w:val="lowerLetter"/>
      <w:lvlText w:val="%8)"/>
      <w:lvlJc w:val="left"/>
      <w:pPr>
        <w:ind w:left="4180" w:hanging="420"/>
      </w:pPr>
    </w:lvl>
    <w:lvl w:ilvl="8" w:tplc="0409001B" w:tentative="1">
      <w:start w:val="1"/>
      <w:numFmt w:val="lowerRoman"/>
      <w:lvlText w:val="%9."/>
      <w:lvlJc w:val="right"/>
      <w:pPr>
        <w:ind w:left="4600" w:hanging="420"/>
      </w:pPr>
    </w:lvl>
  </w:abstractNum>
  <w:abstractNum w:abstractNumId="20" w15:restartNumberingAfterBreak="0">
    <w:nsid w:val="5FF74476"/>
    <w:multiLevelType w:val="hybridMultilevel"/>
    <w:tmpl w:val="A6E059D8"/>
    <w:lvl w:ilvl="0" w:tplc="E5E2B9E2">
      <w:start w:val="7"/>
      <w:numFmt w:val="bullet"/>
      <w:lvlText w:val=""/>
      <w:lvlJc w:val="left"/>
      <w:pPr>
        <w:ind w:left="11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80" w:hanging="420"/>
      </w:pPr>
      <w:rPr>
        <w:rFonts w:ascii="Wingdings" w:hAnsi="Wingdings" w:hint="default"/>
      </w:rPr>
    </w:lvl>
  </w:abstractNum>
  <w:abstractNum w:abstractNumId="21" w15:restartNumberingAfterBreak="0">
    <w:nsid w:val="64FD1598"/>
    <w:multiLevelType w:val="hybridMultilevel"/>
    <w:tmpl w:val="58BA50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53D3276"/>
    <w:multiLevelType w:val="hybridMultilevel"/>
    <w:tmpl w:val="13EA700A"/>
    <w:lvl w:ilvl="0" w:tplc="8A2E9C34">
      <w:start w:val="1"/>
      <w:numFmt w:val="decimal"/>
      <w:lvlText w:val="%1."/>
      <w:lvlJc w:val="left"/>
      <w:pPr>
        <w:ind w:left="80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23" w15:restartNumberingAfterBreak="0">
    <w:nsid w:val="667E29AD"/>
    <w:multiLevelType w:val="hybridMultilevel"/>
    <w:tmpl w:val="230275A8"/>
    <w:lvl w:ilvl="0" w:tplc="5394A7DC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80" w:hanging="360"/>
      </w:pPr>
    </w:lvl>
    <w:lvl w:ilvl="2" w:tplc="0809001B" w:tentative="1">
      <w:start w:val="1"/>
      <w:numFmt w:val="lowerRoman"/>
      <w:lvlText w:val="%3."/>
      <w:lvlJc w:val="right"/>
      <w:pPr>
        <w:ind w:left="2600" w:hanging="180"/>
      </w:pPr>
    </w:lvl>
    <w:lvl w:ilvl="3" w:tplc="0809000F" w:tentative="1">
      <w:start w:val="1"/>
      <w:numFmt w:val="decimal"/>
      <w:lvlText w:val="%4."/>
      <w:lvlJc w:val="left"/>
      <w:pPr>
        <w:ind w:left="3320" w:hanging="360"/>
      </w:pPr>
    </w:lvl>
    <w:lvl w:ilvl="4" w:tplc="08090019" w:tentative="1">
      <w:start w:val="1"/>
      <w:numFmt w:val="lowerLetter"/>
      <w:lvlText w:val="%5."/>
      <w:lvlJc w:val="left"/>
      <w:pPr>
        <w:ind w:left="4040" w:hanging="360"/>
      </w:pPr>
    </w:lvl>
    <w:lvl w:ilvl="5" w:tplc="0809001B" w:tentative="1">
      <w:start w:val="1"/>
      <w:numFmt w:val="lowerRoman"/>
      <w:lvlText w:val="%6."/>
      <w:lvlJc w:val="right"/>
      <w:pPr>
        <w:ind w:left="4760" w:hanging="180"/>
      </w:pPr>
    </w:lvl>
    <w:lvl w:ilvl="6" w:tplc="0809000F" w:tentative="1">
      <w:start w:val="1"/>
      <w:numFmt w:val="decimal"/>
      <w:lvlText w:val="%7."/>
      <w:lvlJc w:val="left"/>
      <w:pPr>
        <w:ind w:left="5480" w:hanging="360"/>
      </w:pPr>
    </w:lvl>
    <w:lvl w:ilvl="7" w:tplc="08090019" w:tentative="1">
      <w:start w:val="1"/>
      <w:numFmt w:val="lowerLetter"/>
      <w:lvlText w:val="%8."/>
      <w:lvlJc w:val="left"/>
      <w:pPr>
        <w:ind w:left="6200" w:hanging="360"/>
      </w:pPr>
    </w:lvl>
    <w:lvl w:ilvl="8" w:tplc="08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24" w15:restartNumberingAfterBreak="0">
    <w:nsid w:val="66883605"/>
    <w:multiLevelType w:val="hybridMultilevel"/>
    <w:tmpl w:val="1B000F70"/>
    <w:lvl w:ilvl="0" w:tplc="C2301F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6CAE9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C227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79A91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ACCF2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598BE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C0A06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A87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5A2C7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67004785"/>
    <w:multiLevelType w:val="hybridMultilevel"/>
    <w:tmpl w:val="04B63B5A"/>
    <w:lvl w:ilvl="0" w:tplc="4F6E98C4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26" w15:restartNumberingAfterBreak="0">
    <w:nsid w:val="671E2C72"/>
    <w:multiLevelType w:val="hybridMultilevel"/>
    <w:tmpl w:val="2362EA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9459F2"/>
    <w:multiLevelType w:val="multilevel"/>
    <w:tmpl w:val="AA7A91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9577B69"/>
    <w:multiLevelType w:val="hybridMultilevel"/>
    <w:tmpl w:val="A382441C"/>
    <w:lvl w:ilvl="0" w:tplc="9FC61EEC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9" w15:restartNumberingAfterBreak="0">
    <w:nsid w:val="6AE8102D"/>
    <w:multiLevelType w:val="hybridMultilevel"/>
    <w:tmpl w:val="8EE20C8C"/>
    <w:lvl w:ilvl="0" w:tplc="B4E425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C0D5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3EE0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F881D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B609C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0B61E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DA657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000F8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63A9C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 w15:restartNumberingAfterBreak="0">
    <w:nsid w:val="718C4C8A"/>
    <w:multiLevelType w:val="hybridMultilevel"/>
    <w:tmpl w:val="0BA4D114"/>
    <w:lvl w:ilvl="0" w:tplc="A6569FA6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31" w15:restartNumberingAfterBreak="0">
    <w:nsid w:val="72C540CB"/>
    <w:multiLevelType w:val="multilevel"/>
    <w:tmpl w:val="EFB69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43E5141"/>
    <w:multiLevelType w:val="multilevel"/>
    <w:tmpl w:val="EA00BC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A8104D1"/>
    <w:multiLevelType w:val="multilevel"/>
    <w:tmpl w:val="F454BC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AE02C50"/>
    <w:multiLevelType w:val="hybridMultilevel"/>
    <w:tmpl w:val="B726A0A2"/>
    <w:lvl w:ilvl="0" w:tplc="A08A3BE2">
      <w:start w:val="1"/>
      <w:numFmt w:val="decimal"/>
      <w:lvlText w:val="%1."/>
      <w:lvlJc w:val="left"/>
      <w:pPr>
        <w:ind w:left="2928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3408" w:hanging="420"/>
      </w:pPr>
    </w:lvl>
    <w:lvl w:ilvl="2" w:tplc="0409001B" w:tentative="1">
      <w:start w:val="1"/>
      <w:numFmt w:val="lowerRoman"/>
      <w:lvlText w:val="%3."/>
      <w:lvlJc w:val="right"/>
      <w:pPr>
        <w:ind w:left="3828" w:hanging="420"/>
      </w:pPr>
    </w:lvl>
    <w:lvl w:ilvl="3" w:tplc="0409000F" w:tentative="1">
      <w:start w:val="1"/>
      <w:numFmt w:val="decimal"/>
      <w:lvlText w:val="%4."/>
      <w:lvlJc w:val="left"/>
      <w:pPr>
        <w:ind w:left="4248" w:hanging="420"/>
      </w:pPr>
    </w:lvl>
    <w:lvl w:ilvl="4" w:tplc="04090019" w:tentative="1">
      <w:start w:val="1"/>
      <w:numFmt w:val="lowerLetter"/>
      <w:lvlText w:val="%5)"/>
      <w:lvlJc w:val="left"/>
      <w:pPr>
        <w:ind w:left="4668" w:hanging="420"/>
      </w:pPr>
    </w:lvl>
    <w:lvl w:ilvl="5" w:tplc="0409001B" w:tentative="1">
      <w:start w:val="1"/>
      <w:numFmt w:val="lowerRoman"/>
      <w:lvlText w:val="%6."/>
      <w:lvlJc w:val="right"/>
      <w:pPr>
        <w:ind w:left="5088" w:hanging="420"/>
      </w:pPr>
    </w:lvl>
    <w:lvl w:ilvl="6" w:tplc="0409000F" w:tentative="1">
      <w:start w:val="1"/>
      <w:numFmt w:val="decimal"/>
      <w:lvlText w:val="%7."/>
      <w:lvlJc w:val="left"/>
      <w:pPr>
        <w:ind w:left="5508" w:hanging="420"/>
      </w:pPr>
    </w:lvl>
    <w:lvl w:ilvl="7" w:tplc="04090019" w:tentative="1">
      <w:start w:val="1"/>
      <w:numFmt w:val="lowerLetter"/>
      <w:lvlText w:val="%8)"/>
      <w:lvlJc w:val="left"/>
      <w:pPr>
        <w:ind w:left="5928" w:hanging="420"/>
      </w:pPr>
    </w:lvl>
    <w:lvl w:ilvl="8" w:tplc="0409001B" w:tentative="1">
      <w:start w:val="1"/>
      <w:numFmt w:val="lowerRoman"/>
      <w:lvlText w:val="%9."/>
      <w:lvlJc w:val="right"/>
      <w:pPr>
        <w:ind w:left="6348" w:hanging="420"/>
      </w:pPr>
    </w:lvl>
  </w:abstractNum>
  <w:abstractNum w:abstractNumId="35" w15:restartNumberingAfterBreak="0">
    <w:nsid w:val="7C471368"/>
    <w:multiLevelType w:val="hybridMultilevel"/>
    <w:tmpl w:val="41DE31FE"/>
    <w:lvl w:ilvl="0" w:tplc="E8FA3E88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3924363">
    <w:abstractNumId w:val="11"/>
  </w:num>
  <w:num w:numId="2" w16cid:durableId="1162814620">
    <w:abstractNumId w:val="18"/>
  </w:num>
  <w:num w:numId="3" w16cid:durableId="106629040">
    <w:abstractNumId w:val="34"/>
  </w:num>
  <w:num w:numId="4" w16cid:durableId="46728061">
    <w:abstractNumId w:val="17"/>
  </w:num>
  <w:num w:numId="5" w16cid:durableId="1403062193">
    <w:abstractNumId w:val="25"/>
  </w:num>
  <w:num w:numId="6" w16cid:durableId="1311136066">
    <w:abstractNumId w:val="19"/>
  </w:num>
  <w:num w:numId="7" w16cid:durableId="18743363">
    <w:abstractNumId w:val="30"/>
  </w:num>
  <w:num w:numId="8" w16cid:durableId="1056468985">
    <w:abstractNumId w:val="1"/>
  </w:num>
  <w:num w:numId="9" w16cid:durableId="1303119952">
    <w:abstractNumId w:val="22"/>
  </w:num>
  <w:num w:numId="10" w16cid:durableId="365760085">
    <w:abstractNumId w:val="5"/>
  </w:num>
  <w:num w:numId="11" w16cid:durableId="1405300520">
    <w:abstractNumId w:val="16"/>
  </w:num>
  <w:num w:numId="12" w16cid:durableId="446779138">
    <w:abstractNumId w:val="14"/>
  </w:num>
  <w:num w:numId="13" w16cid:durableId="1772705029">
    <w:abstractNumId w:val="10"/>
  </w:num>
  <w:num w:numId="14" w16cid:durableId="2106418594">
    <w:abstractNumId w:val="20"/>
  </w:num>
  <w:num w:numId="15" w16cid:durableId="884681116">
    <w:abstractNumId w:val="13"/>
  </w:num>
  <w:num w:numId="16" w16cid:durableId="65686667">
    <w:abstractNumId w:val="6"/>
  </w:num>
  <w:num w:numId="17" w16cid:durableId="762262101">
    <w:abstractNumId w:val="29"/>
  </w:num>
  <w:num w:numId="18" w16cid:durableId="1364289816">
    <w:abstractNumId w:val="24"/>
  </w:num>
  <w:num w:numId="19" w16cid:durableId="584458955">
    <w:abstractNumId w:val="8"/>
  </w:num>
  <w:num w:numId="20" w16cid:durableId="846097530">
    <w:abstractNumId w:val="21"/>
  </w:num>
  <w:num w:numId="21" w16cid:durableId="404691893">
    <w:abstractNumId w:val="9"/>
  </w:num>
  <w:num w:numId="22" w16cid:durableId="1002585548">
    <w:abstractNumId w:val="3"/>
  </w:num>
  <w:num w:numId="23" w16cid:durableId="1322274914">
    <w:abstractNumId w:val="35"/>
  </w:num>
  <w:num w:numId="24" w16cid:durableId="380205332">
    <w:abstractNumId w:val="28"/>
  </w:num>
  <w:num w:numId="25" w16cid:durableId="520048625">
    <w:abstractNumId w:val="33"/>
  </w:num>
  <w:num w:numId="26" w16cid:durableId="1638604168">
    <w:abstractNumId w:val="26"/>
  </w:num>
  <w:num w:numId="27" w16cid:durableId="2052609462">
    <w:abstractNumId w:val="15"/>
  </w:num>
  <w:num w:numId="28" w16cid:durableId="205795515">
    <w:abstractNumId w:val="2"/>
  </w:num>
  <w:num w:numId="29" w16cid:durableId="1058287363">
    <w:abstractNumId w:val="7"/>
  </w:num>
  <w:num w:numId="30" w16cid:durableId="1249582996">
    <w:abstractNumId w:val="4"/>
  </w:num>
  <w:num w:numId="31" w16cid:durableId="1596136514">
    <w:abstractNumId w:val="32"/>
  </w:num>
  <w:num w:numId="32" w16cid:durableId="65423802">
    <w:abstractNumId w:val="31"/>
  </w:num>
  <w:num w:numId="33" w16cid:durableId="1654750287">
    <w:abstractNumId w:val="23"/>
  </w:num>
  <w:num w:numId="34" w16cid:durableId="1742216613">
    <w:abstractNumId w:val="12"/>
  </w:num>
  <w:num w:numId="35" w16cid:durableId="2052683090">
    <w:abstractNumId w:val="0"/>
  </w:num>
  <w:num w:numId="36" w16cid:durableId="121970499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DEytDQyMDQ1MTRR0lEKTi0uzszPAykwMq4FAEiBB20tAAAA"/>
  </w:docVars>
  <w:rsids>
    <w:rsidRoot w:val="00E16582"/>
    <w:rsid w:val="00005009"/>
    <w:rsid w:val="0000657C"/>
    <w:rsid w:val="000169E8"/>
    <w:rsid w:val="00026D9D"/>
    <w:rsid w:val="00031A35"/>
    <w:rsid w:val="00032135"/>
    <w:rsid w:val="00033DB2"/>
    <w:rsid w:val="000344CD"/>
    <w:rsid w:val="00035389"/>
    <w:rsid w:val="00035565"/>
    <w:rsid w:val="00036C51"/>
    <w:rsid w:val="00040260"/>
    <w:rsid w:val="00051339"/>
    <w:rsid w:val="00053BED"/>
    <w:rsid w:val="00054C1E"/>
    <w:rsid w:val="00065739"/>
    <w:rsid w:val="0006712B"/>
    <w:rsid w:val="00080153"/>
    <w:rsid w:val="00083E23"/>
    <w:rsid w:val="00085D29"/>
    <w:rsid w:val="00087EF1"/>
    <w:rsid w:val="000B5D34"/>
    <w:rsid w:val="000C325D"/>
    <w:rsid w:val="000C5625"/>
    <w:rsid w:val="000C643D"/>
    <w:rsid w:val="000E2939"/>
    <w:rsid w:val="000E4046"/>
    <w:rsid w:val="000F2FD3"/>
    <w:rsid w:val="000F777F"/>
    <w:rsid w:val="00105110"/>
    <w:rsid w:val="00106665"/>
    <w:rsid w:val="0011318B"/>
    <w:rsid w:val="001212F5"/>
    <w:rsid w:val="00125672"/>
    <w:rsid w:val="001351E8"/>
    <w:rsid w:val="0013785C"/>
    <w:rsid w:val="001453CA"/>
    <w:rsid w:val="001607A4"/>
    <w:rsid w:val="00165163"/>
    <w:rsid w:val="001706C6"/>
    <w:rsid w:val="00181432"/>
    <w:rsid w:val="00194C67"/>
    <w:rsid w:val="001B3091"/>
    <w:rsid w:val="001C1751"/>
    <w:rsid w:val="001C353A"/>
    <w:rsid w:val="001D08A2"/>
    <w:rsid w:val="001D2875"/>
    <w:rsid w:val="001F16CE"/>
    <w:rsid w:val="001F5241"/>
    <w:rsid w:val="001F5A98"/>
    <w:rsid w:val="001F718A"/>
    <w:rsid w:val="0020009F"/>
    <w:rsid w:val="00202280"/>
    <w:rsid w:val="0020501B"/>
    <w:rsid w:val="002056B6"/>
    <w:rsid w:val="00211D32"/>
    <w:rsid w:val="00227E63"/>
    <w:rsid w:val="00230608"/>
    <w:rsid w:val="00237C1A"/>
    <w:rsid w:val="00243ED4"/>
    <w:rsid w:val="00245D4A"/>
    <w:rsid w:val="00246CF6"/>
    <w:rsid w:val="00247522"/>
    <w:rsid w:val="00250FAE"/>
    <w:rsid w:val="00262FB2"/>
    <w:rsid w:val="0026624B"/>
    <w:rsid w:val="00273A38"/>
    <w:rsid w:val="00273AA0"/>
    <w:rsid w:val="0028508F"/>
    <w:rsid w:val="0028582D"/>
    <w:rsid w:val="00286A0F"/>
    <w:rsid w:val="002932BD"/>
    <w:rsid w:val="002A1521"/>
    <w:rsid w:val="002A56CD"/>
    <w:rsid w:val="002A6C32"/>
    <w:rsid w:val="002B036A"/>
    <w:rsid w:val="002B1EDC"/>
    <w:rsid w:val="002C123A"/>
    <w:rsid w:val="002C1BC8"/>
    <w:rsid w:val="002C7323"/>
    <w:rsid w:val="002C79D8"/>
    <w:rsid w:val="002D6DBF"/>
    <w:rsid w:val="002E0CF9"/>
    <w:rsid w:val="002F26DB"/>
    <w:rsid w:val="002F3AF7"/>
    <w:rsid w:val="003000B2"/>
    <w:rsid w:val="003004D7"/>
    <w:rsid w:val="0030641F"/>
    <w:rsid w:val="00314866"/>
    <w:rsid w:val="003153E3"/>
    <w:rsid w:val="00317F42"/>
    <w:rsid w:val="003279A2"/>
    <w:rsid w:val="00333F17"/>
    <w:rsid w:val="003360A2"/>
    <w:rsid w:val="0033635D"/>
    <w:rsid w:val="0037224F"/>
    <w:rsid w:val="003867F0"/>
    <w:rsid w:val="00386914"/>
    <w:rsid w:val="003908A8"/>
    <w:rsid w:val="00396F28"/>
    <w:rsid w:val="003A036C"/>
    <w:rsid w:val="003B07AC"/>
    <w:rsid w:val="003B6018"/>
    <w:rsid w:val="003C73E1"/>
    <w:rsid w:val="003D2114"/>
    <w:rsid w:val="003D562D"/>
    <w:rsid w:val="003E0FAB"/>
    <w:rsid w:val="003E5B30"/>
    <w:rsid w:val="003E6F57"/>
    <w:rsid w:val="003F36AA"/>
    <w:rsid w:val="003F3F6B"/>
    <w:rsid w:val="003F51B9"/>
    <w:rsid w:val="003F521E"/>
    <w:rsid w:val="003F5E6B"/>
    <w:rsid w:val="00400092"/>
    <w:rsid w:val="00400221"/>
    <w:rsid w:val="00406946"/>
    <w:rsid w:val="00410576"/>
    <w:rsid w:val="004227B7"/>
    <w:rsid w:val="004276D7"/>
    <w:rsid w:val="004276E8"/>
    <w:rsid w:val="004303BA"/>
    <w:rsid w:val="00431070"/>
    <w:rsid w:val="0043289B"/>
    <w:rsid w:val="0043541F"/>
    <w:rsid w:val="00442181"/>
    <w:rsid w:val="004456C5"/>
    <w:rsid w:val="00450FD5"/>
    <w:rsid w:val="00463CF8"/>
    <w:rsid w:val="00465D4D"/>
    <w:rsid w:val="00471C7F"/>
    <w:rsid w:val="00474B62"/>
    <w:rsid w:val="00485B4B"/>
    <w:rsid w:val="00487565"/>
    <w:rsid w:val="004A2F32"/>
    <w:rsid w:val="004A722D"/>
    <w:rsid w:val="004B4590"/>
    <w:rsid w:val="004C3164"/>
    <w:rsid w:val="004C48CC"/>
    <w:rsid w:val="004C7222"/>
    <w:rsid w:val="004D08AF"/>
    <w:rsid w:val="004D71EC"/>
    <w:rsid w:val="004E24E2"/>
    <w:rsid w:val="004E4C33"/>
    <w:rsid w:val="004E57DE"/>
    <w:rsid w:val="00520AFC"/>
    <w:rsid w:val="005224E9"/>
    <w:rsid w:val="00523508"/>
    <w:rsid w:val="00526ECA"/>
    <w:rsid w:val="00533DEF"/>
    <w:rsid w:val="00534B40"/>
    <w:rsid w:val="00536A9E"/>
    <w:rsid w:val="00542FF5"/>
    <w:rsid w:val="00543629"/>
    <w:rsid w:val="00545AC3"/>
    <w:rsid w:val="00550291"/>
    <w:rsid w:val="00554269"/>
    <w:rsid w:val="005549B4"/>
    <w:rsid w:val="005569B8"/>
    <w:rsid w:val="00556A2E"/>
    <w:rsid w:val="005677DE"/>
    <w:rsid w:val="0057297A"/>
    <w:rsid w:val="00574983"/>
    <w:rsid w:val="00591F23"/>
    <w:rsid w:val="00593791"/>
    <w:rsid w:val="005A4057"/>
    <w:rsid w:val="005B796A"/>
    <w:rsid w:val="005C782F"/>
    <w:rsid w:val="005D41F4"/>
    <w:rsid w:val="005E283F"/>
    <w:rsid w:val="005F2BB0"/>
    <w:rsid w:val="00601698"/>
    <w:rsid w:val="00611456"/>
    <w:rsid w:val="006310D7"/>
    <w:rsid w:val="0063263A"/>
    <w:rsid w:val="006334BF"/>
    <w:rsid w:val="00635009"/>
    <w:rsid w:val="006372B4"/>
    <w:rsid w:val="00641A8E"/>
    <w:rsid w:val="0064327D"/>
    <w:rsid w:val="0066344D"/>
    <w:rsid w:val="006714EF"/>
    <w:rsid w:val="006717CB"/>
    <w:rsid w:val="006853DF"/>
    <w:rsid w:val="00686049"/>
    <w:rsid w:val="006A1F35"/>
    <w:rsid w:val="006E170B"/>
    <w:rsid w:val="006E286B"/>
    <w:rsid w:val="006E416D"/>
    <w:rsid w:val="006E7660"/>
    <w:rsid w:val="006F2E5B"/>
    <w:rsid w:val="006F4852"/>
    <w:rsid w:val="006F7E55"/>
    <w:rsid w:val="00700CE6"/>
    <w:rsid w:val="007150EB"/>
    <w:rsid w:val="0071703F"/>
    <w:rsid w:val="00717751"/>
    <w:rsid w:val="007226DF"/>
    <w:rsid w:val="00724A9A"/>
    <w:rsid w:val="0072671B"/>
    <w:rsid w:val="00727C46"/>
    <w:rsid w:val="00730A01"/>
    <w:rsid w:val="007416FA"/>
    <w:rsid w:val="00741953"/>
    <w:rsid w:val="0074564B"/>
    <w:rsid w:val="0075072E"/>
    <w:rsid w:val="007514A7"/>
    <w:rsid w:val="00753990"/>
    <w:rsid w:val="007625C5"/>
    <w:rsid w:val="007659B4"/>
    <w:rsid w:val="00765CD4"/>
    <w:rsid w:val="00766712"/>
    <w:rsid w:val="0077069A"/>
    <w:rsid w:val="007729CC"/>
    <w:rsid w:val="00773258"/>
    <w:rsid w:val="00783596"/>
    <w:rsid w:val="00784EC6"/>
    <w:rsid w:val="00786708"/>
    <w:rsid w:val="0079141A"/>
    <w:rsid w:val="007916DF"/>
    <w:rsid w:val="00793600"/>
    <w:rsid w:val="007975E5"/>
    <w:rsid w:val="007A6498"/>
    <w:rsid w:val="007B4F06"/>
    <w:rsid w:val="007C43AA"/>
    <w:rsid w:val="007C443D"/>
    <w:rsid w:val="007C5089"/>
    <w:rsid w:val="007D7CA2"/>
    <w:rsid w:val="007E2238"/>
    <w:rsid w:val="007E2517"/>
    <w:rsid w:val="007F3292"/>
    <w:rsid w:val="007F3E01"/>
    <w:rsid w:val="007F4C17"/>
    <w:rsid w:val="008109E8"/>
    <w:rsid w:val="00816214"/>
    <w:rsid w:val="00817BA8"/>
    <w:rsid w:val="008228B8"/>
    <w:rsid w:val="008240E3"/>
    <w:rsid w:val="00824DCD"/>
    <w:rsid w:val="00826B23"/>
    <w:rsid w:val="00827C2B"/>
    <w:rsid w:val="00831A3D"/>
    <w:rsid w:val="00834260"/>
    <w:rsid w:val="008372F4"/>
    <w:rsid w:val="0084130C"/>
    <w:rsid w:val="00843D88"/>
    <w:rsid w:val="00845925"/>
    <w:rsid w:val="00850378"/>
    <w:rsid w:val="00851D3F"/>
    <w:rsid w:val="00856C45"/>
    <w:rsid w:val="00866C93"/>
    <w:rsid w:val="008920B8"/>
    <w:rsid w:val="00893F12"/>
    <w:rsid w:val="00896F15"/>
    <w:rsid w:val="008B0304"/>
    <w:rsid w:val="008C050B"/>
    <w:rsid w:val="008C4587"/>
    <w:rsid w:val="008C7182"/>
    <w:rsid w:val="008C78A8"/>
    <w:rsid w:val="008D0E8A"/>
    <w:rsid w:val="00912C6E"/>
    <w:rsid w:val="0092557D"/>
    <w:rsid w:val="00935BD2"/>
    <w:rsid w:val="009363D9"/>
    <w:rsid w:val="009432F9"/>
    <w:rsid w:val="00945A16"/>
    <w:rsid w:val="009501A9"/>
    <w:rsid w:val="00965E85"/>
    <w:rsid w:val="00975765"/>
    <w:rsid w:val="009808DE"/>
    <w:rsid w:val="00981759"/>
    <w:rsid w:val="00981DE3"/>
    <w:rsid w:val="00986D7D"/>
    <w:rsid w:val="009C201B"/>
    <w:rsid w:val="009C28A5"/>
    <w:rsid w:val="009D2236"/>
    <w:rsid w:val="009D2965"/>
    <w:rsid w:val="009D3700"/>
    <w:rsid w:val="009D6715"/>
    <w:rsid w:val="009D7011"/>
    <w:rsid w:val="009E41AE"/>
    <w:rsid w:val="009F1A00"/>
    <w:rsid w:val="009F5F59"/>
    <w:rsid w:val="00A06033"/>
    <w:rsid w:val="00A134DE"/>
    <w:rsid w:val="00A30505"/>
    <w:rsid w:val="00A32004"/>
    <w:rsid w:val="00A330BE"/>
    <w:rsid w:val="00A33CF0"/>
    <w:rsid w:val="00A37C12"/>
    <w:rsid w:val="00A50F95"/>
    <w:rsid w:val="00A551C0"/>
    <w:rsid w:val="00A65B44"/>
    <w:rsid w:val="00A67F28"/>
    <w:rsid w:val="00A70D80"/>
    <w:rsid w:val="00A75A89"/>
    <w:rsid w:val="00A8764A"/>
    <w:rsid w:val="00AA02CB"/>
    <w:rsid w:val="00AA1208"/>
    <w:rsid w:val="00AA25A4"/>
    <w:rsid w:val="00AA5FDB"/>
    <w:rsid w:val="00AB2953"/>
    <w:rsid w:val="00AB3390"/>
    <w:rsid w:val="00AC15E3"/>
    <w:rsid w:val="00AC2F6F"/>
    <w:rsid w:val="00AC34BA"/>
    <w:rsid w:val="00AC5BA8"/>
    <w:rsid w:val="00AD32D0"/>
    <w:rsid w:val="00AD7933"/>
    <w:rsid w:val="00AE119F"/>
    <w:rsid w:val="00AE2AC3"/>
    <w:rsid w:val="00AE5FCC"/>
    <w:rsid w:val="00B01650"/>
    <w:rsid w:val="00B04032"/>
    <w:rsid w:val="00B076BA"/>
    <w:rsid w:val="00B07AA2"/>
    <w:rsid w:val="00B1102F"/>
    <w:rsid w:val="00B15470"/>
    <w:rsid w:val="00B2018C"/>
    <w:rsid w:val="00B21722"/>
    <w:rsid w:val="00B22084"/>
    <w:rsid w:val="00B347D8"/>
    <w:rsid w:val="00B3598C"/>
    <w:rsid w:val="00B41263"/>
    <w:rsid w:val="00B42936"/>
    <w:rsid w:val="00B44F3D"/>
    <w:rsid w:val="00B5619E"/>
    <w:rsid w:val="00B67708"/>
    <w:rsid w:val="00B71A93"/>
    <w:rsid w:val="00B8398B"/>
    <w:rsid w:val="00B84C80"/>
    <w:rsid w:val="00B90B28"/>
    <w:rsid w:val="00B95620"/>
    <w:rsid w:val="00B95A78"/>
    <w:rsid w:val="00B95AAC"/>
    <w:rsid w:val="00B9770F"/>
    <w:rsid w:val="00BB2C6F"/>
    <w:rsid w:val="00BC7B8F"/>
    <w:rsid w:val="00BD396C"/>
    <w:rsid w:val="00BD798D"/>
    <w:rsid w:val="00BD7BE5"/>
    <w:rsid w:val="00BE2CCF"/>
    <w:rsid w:val="00BE7590"/>
    <w:rsid w:val="00BF1083"/>
    <w:rsid w:val="00BF28B9"/>
    <w:rsid w:val="00BF2DED"/>
    <w:rsid w:val="00BF3089"/>
    <w:rsid w:val="00BF342C"/>
    <w:rsid w:val="00BF6CC2"/>
    <w:rsid w:val="00C003C7"/>
    <w:rsid w:val="00C10953"/>
    <w:rsid w:val="00C10960"/>
    <w:rsid w:val="00C23F84"/>
    <w:rsid w:val="00C3628F"/>
    <w:rsid w:val="00C5076F"/>
    <w:rsid w:val="00C76E69"/>
    <w:rsid w:val="00C805C7"/>
    <w:rsid w:val="00C853D2"/>
    <w:rsid w:val="00C910B3"/>
    <w:rsid w:val="00C94471"/>
    <w:rsid w:val="00CA2DB3"/>
    <w:rsid w:val="00CA3D5C"/>
    <w:rsid w:val="00CA497D"/>
    <w:rsid w:val="00CA6D9F"/>
    <w:rsid w:val="00CA6E23"/>
    <w:rsid w:val="00CB3D6D"/>
    <w:rsid w:val="00CB6B45"/>
    <w:rsid w:val="00CC24F8"/>
    <w:rsid w:val="00CC51FD"/>
    <w:rsid w:val="00CD31EB"/>
    <w:rsid w:val="00CE1888"/>
    <w:rsid w:val="00CE26ED"/>
    <w:rsid w:val="00CE701A"/>
    <w:rsid w:val="00CF164A"/>
    <w:rsid w:val="00CF1E56"/>
    <w:rsid w:val="00D06A6D"/>
    <w:rsid w:val="00D10BBB"/>
    <w:rsid w:val="00D223E8"/>
    <w:rsid w:val="00D4084E"/>
    <w:rsid w:val="00D56969"/>
    <w:rsid w:val="00D622F2"/>
    <w:rsid w:val="00D62887"/>
    <w:rsid w:val="00D66AE0"/>
    <w:rsid w:val="00D7468D"/>
    <w:rsid w:val="00D80677"/>
    <w:rsid w:val="00D848D6"/>
    <w:rsid w:val="00DC097D"/>
    <w:rsid w:val="00DC0BCC"/>
    <w:rsid w:val="00DC444C"/>
    <w:rsid w:val="00DE0B04"/>
    <w:rsid w:val="00DE2EFE"/>
    <w:rsid w:val="00DE5739"/>
    <w:rsid w:val="00DE7ABB"/>
    <w:rsid w:val="00E03316"/>
    <w:rsid w:val="00E05DCC"/>
    <w:rsid w:val="00E11242"/>
    <w:rsid w:val="00E11950"/>
    <w:rsid w:val="00E121AF"/>
    <w:rsid w:val="00E125A1"/>
    <w:rsid w:val="00E16582"/>
    <w:rsid w:val="00E1726E"/>
    <w:rsid w:val="00E314B2"/>
    <w:rsid w:val="00E37C8B"/>
    <w:rsid w:val="00E47110"/>
    <w:rsid w:val="00E522DA"/>
    <w:rsid w:val="00E53D65"/>
    <w:rsid w:val="00E56F25"/>
    <w:rsid w:val="00E6104F"/>
    <w:rsid w:val="00E67AD5"/>
    <w:rsid w:val="00E67EB7"/>
    <w:rsid w:val="00E7194A"/>
    <w:rsid w:val="00E729DF"/>
    <w:rsid w:val="00E731ED"/>
    <w:rsid w:val="00E92240"/>
    <w:rsid w:val="00EA09FB"/>
    <w:rsid w:val="00EB70EF"/>
    <w:rsid w:val="00EB7E2E"/>
    <w:rsid w:val="00EC1354"/>
    <w:rsid w:val="00EC18AA"/>
    <w:rsid w:val="00EC7ACF"/>
    <w:rsid w:val="00ED4588"/>
    <w:rsid w:val="00EE1308"/>
    <w:rsid w:val="00EF1DF8"/>
    <w:rsid w:val="00EF5792"/>
    <w:rsid w:val="00F00275"/>
    <w:rsid w:val="00F106FD"/>
    <w:rsid w:val="00F14B8E"/>
    <w:rsid w:val="00F1542B"/>
    <w:rsid w:val="00F22EDB"/>
    <w:rsid w:val="00F238CE"/>
    <w:rsid w:val="00F259D2"/>
    <w:rsid w:val="00F32CC5"/>
    <w:rsid w:val="00F3437C"/>
    <w:rsid w:val="00F51872"/>
    <w:rsid w:val="00F52E2C"/>
    <w:rsid w:val="00F5446C"/>
    <w:rsid w:val="00F562B5"/>
    <w:rsid w:val="00F572E6"/>
    <w:rsid w:val="00F600F7"/>
    <w:rsid w:val="00F61F40"/>
    <w:rsid w:val="00F6316B"/>
    <w:rsid w:val="00F706B7"/>
    <w:rsid w:val="00FA3CFE"/>
    <w:rsid w:val="00FB225F"/>
    <w:rsid w:val="00FB4E39"/>
    <w:rsid w:val="00FB6A20"/>
    <w:rsid w:val="00FC5D75"/>
    <w:rsid w:val="00FE7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2"/>
    </o:shapelayout>
  </w:shapeDefaults>
  <w:decimalSymbol w:val="."/>
  <w:listSeparator w:val=","/>
  <w14:docId w14:val="01D55D92"/>
  <w15:docId w15:val="{A0BDD5DA-4F76-49F4-9E37-8732E827A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95AAC"/>
    <w:pPr>
      <w:widowControl/>
    </w:pPr>
    <w:rPr>
      <w:rFonts w:ascii="Times New Roman" w:eastAsia="Times New Roman" w:hAnsi="Times New Roman" w:cs="Times New Roman"/>
      <w:sz w:val="24"/>
      <w:szCs w:val="24"/>
      <w:lang w:val="en-AU" w:eastAsia="zh-CN"/>
    </w:rPr>
  </w:style>
  <w:style w:type="paragraph" w:styleId="Heading1">
    <w:name w:val="heading 1"/>
    <w:basedOn w:val="Normal"/>
    <w:uiPriority w:val="1"/>
    <w:qFormat/>
    <w:pPr>
      <w:ind w:left="460"/>
      <w:outlineLvl w:val="0"/>
    </w:pPr>
    <w:rPr>
      <w:b/>
      <w:bCs/>
      <w:i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pPr>
      <w:spacing w:before="12"/>
      <w:ind w:left="480"/>
      <w:outlineLvl w:val="1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5D4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23F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23F84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23F8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23F84"/>
    <w:rPr>
      <w:rFonts w:ascii="Times New Roman" w:eastAsia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23F8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34B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9770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5D4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7325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c9dxtc">
    <w:name w:val="c9dxtc"/>
    <w:basedOn w:val="DefaultParagraphFont"/>
    <w:rsid w:val="00773258"/>
  </w:style>
  <w:style w:type="character" w:styleId="FollowedHyperlink">
    <w:name w:val="FollowedHyperlink"/>
    <w:basedOn w:val="DefaultParagraphFont"/>
    <w:uiPriority w:val="99"/>
    <w:semiHidden/>
    <w:unhideWhenUsed/>
    <w:rsid w:val="0077325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6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55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3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90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38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8901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71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179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15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1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ue-charlie-liu.github.io//news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scholar.google.com.au/citations?user=cG34KO4AAAAJ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harlie.liu.offduty@outl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7</TotalTime>
  <Pages>3</Pages>
  <Words>959</Words>
  <Characters>5691</Characters>
  <Application>Microsoft Office Word</Application>
  <DocSecurity>0</DocSecurity>
  <Lines>121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f</dc:creator>
  <cp:lastModifiedBy>Yue Liu</cp:lastModifiedBy>
  <cp:revision>302</cp:revision>
  <cp:lastPrinted>2024-08-14T12:02:00Z</cp:lastPrinted>
  <dcterms:created xsi:type="dcterms:W3CDTF">2016-03-26T02:12:00Z</dcterms:created>
  <dcterms:modified xsi:type="dcterms:W3CDTF">2025-05-25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4-02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6-03-26T00:00:00Z</vt:filetime>
  </property>
  <property fmtid="{D5CDD505-2E9C-101B-9397-08002B2CF9AE}" pid="5" name="GrammarlyDocumentId">
    <vt:lpwstr>777db32d84b47b25726eff2e48f2778f2210c21077532ec9c9f1e823750cbeec</vt:lpwstr>
  </property>
</Properties>
</file>